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endnotes.xml" ContentType="application/vnd.openxmlformats-officedocument.wordprocessingml.endnotes+xml"/>
  <Override PartName="/word/theme/theme11.xml" ContentType="application/vnd.openxmlformats-officedocument.theme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2.xml" ContentType="application/vnd.openxmlformats-officedocument.wordprocessingml.webSettings+xml"/>
  <Override PartName="/word/fontTable2.xml" ContentType="application/vnd.openxmlformats-officedocument.wordprocessingml.fontTable+xml"/>
  <Override PartName="/word/settings2.xml" ContentType="application/vnd.openxmlformats-officedocument.wordprocessingml.settings+xml"/>
  <Override PartName="/word/header21.xml" ContentType="application/vnd.openxmlformats-officedocument.wordprocessingml.header+xml"/>
  <Override PartName="/word/styles2.xml" ContentType="application/vnd.openxmlformats-officedocument.wordprocessingml.styles+xml"/>
  <Override PartName="/word/header12.xml" ContentType="application/vnd.openxmlformats-officedocument.wordprocessingml.header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4A916" w14:textId="5F87E6D8" w:rsidR="00342006" w:rsidRDefault="00BE52B6">
      <w:r>
        <w:rPr>
          <w:noProof/>
          <w:lang w:bidi="fi-FI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1AC73D8" wp14:editId="5F4E9C7D">
                <wp:simplePos x="0" y="0"/>
                <wp:positionH relativeFrom="page">
                  <wp:align>left</wp:align>
                </wp:positionH>
                <wp:positionV relativeFrom="paragraph">
                  <wp:posOffset>-1125855</wp:posOffset>
                </wp:positionV>
                <wp:extent cx="7772400" cy="10706100"/>
                <wp:effectExtent l="0" t="0" r="0" b="0"/>
                <wp:wrapNone/>
                <wp:docPr id="1" name="Ryhmä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06100"/>
                          <a:chOff x="0" y="0"/>
                          <a:chExt cx="7772400" cy="10113010"/>
                        </a:xfrm>
                      </wpg:grpSpPr>
                      <wps:wsp>
                        <wps:cNvPr id="3" name="Suorakulmio 3">
                          <a:extLst>
                            <a:ext uri="{FF2B5EF4-FFF2-40B4-BE49-F238E27FC236}">
                              <a16:creationId xmlns:a16="http://schemas.microsoft.com/office/drawing/2014/main" id="{D6631FCC-609C-4086-942B-812DCD5D983F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Suorakulmio 1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351663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Suorakulmio 8">
                          <a:extLst>
                            <a:ext uri="{FF2B5EF4-FFF2-40B4-BE49-F238E27FC236}">
                              <a16:creationId xmlns:a16="http://schemas.microsoft.com/office/drawing/2014/main" id="{D4EDA41C-4BCD-45CB-A5E5-E28A5F949C20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19125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" name="Suunnikas 9">
                          <a:extLst>
                            <a:ext uri="{FF2B5EF4-FFF2-40B4-BE49-F238E27FC236}">
                              <a16:creationId xmlns:a16="http://schemas.microsoft.com/office/drawing/2014/main" id="{BF9D6B43-AD60-4B2F-B7A2-F4840477F1E5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500592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7" name="Tekstiruutu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40385F" w14:textId="77777777" w:rsidR="00BE52B6" w:rsidRPr="00372B3C" w:rsidRDefault="00BE52B6" w:rsidP="00BE52B6">
                              <w:pPr>
                                <w:pStyle w:val="Thti"/>
                              </w:pPr>
                              <w:r w:rsidRPr="00372B3C">
                                <w:rPr>
                                  <w:lang w:bidi="fi-FI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4" name="Tekstiruutu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291D42" w14:textId="77777777" w:rsidR="00BE52B6" w:rsidRPr="00372B3C" w:rsidRDefault="00BE52B6" w:rsidP="00BE52B6">
                              <w:pPr>
                                <w:pStyle w:val="Suurithti"/>
                              </w:pPr>
                              <w:r w:rsidRPr="00372B3C">
                                <w:rPr>
                                  <w:lang w:bidi="fi-FI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5" name="Tekstiruutu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E1C26DD" w14:textId="77777777" w:rsidR="00BE52B6" w:rsidRPr="00372B3C" w:rsidRDefault="00BE52B6" w:rsidP="00BE52B6">
                              <w:pPr>
                                <w:pStyle w:val="Thti"/>
                              </w:pPr>
                              <w:r w:rsidRPr="00372B3C">
                                <w:rPr>
                                  <w:lang w:bidi="fi-FI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AC73D8" id="Ryhmä 1" o:spid="_x0000_s1026" alt="&quot;&quot;" style="position:absolute;left:0;text-align:left;margin-left:0;margin-top:-88.65pt;width:612pt;height:843pt;z-index:-251657216;mso-position-horizontal:left;mso-position-horizontal-relative:page;mso-height-relative:margin" coordsize="77724,10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">
                <v:rect id="Suorakulmio 3" o:spid="_x0000_s1027" alt="&quot;&quot;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" fillcolor="#0d0d0d [3069]" stroked="f" strokeweight="1pt"/>
                <v:rect id="Suorakulmio 16" o:spid="_x0000_s1028" alt="&quot;&quot;" style="position:absolute;top:65362;width:77724;height:35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" fillcolor="#1d3150 [808]" stroked="f" strokeweight="1pt"/>
                <v:rect id="Suorakulmio 8" o:spid="_x0000_s1029" alt="&quot;&quot;" style="position:absolute;left:6191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" fillcolor="#c5a635" stroked="f" strokeweight="1p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Suunnikas 9" o:spid="_x0000_s1030" type="#_x0000_t7" alt="&quot;&quot;" style="position:absolute;left:5005;top:60261;width:30900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" adj="3054" fillcolor="#0d0d0d [3069]" stroked="f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kstiruutu 2" o:spid="_x0000_s1031" type="#_x0000_t202" alt="&quot;&quot;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7240385F" w14:textId="77777777" w:rsidR="00BE52B6" w:rsidRPr="00372B3C" w:rsidRDefault="00BE52B6" w:rsidP="00BE52B6">
                        <w:pPr>
                          <w:pStyle w:val="Thti"/>
                        </w:pPr>
                        <w:r w:rsidRPr="00372B3C">
                          <w:rPr>
                            <w:lang w:bidi="fi-FI"/>
                          </w:rPr>
                          <w:t>*</w:t>
                        </w:r>
                      </w:p>
                    </w:txbxContent>
                  </v:textbox>
                </v:shape>
                <v:shape id="Tekstiruutu 2" o:spid="_x0000_s1032" type="#_x0000_t202" alt="&quot;&quot;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14:paraId="65291D42" w14:textId="77777777" w:rsidR="00BE52B6" w:rsidRPr="00372B3C" w:rsidRDefault="00BE52B6" w:rsidP="00BE52B6">
                        <w:pPr>
                          <w:pStyle w:val="Suurithti"/>
                        </w:pPr>
                        <w:r w:rsidRPr="00372B3C">
                          <w:rPr>
                            <w:lang w:bidi="fi-FI"/>
                          </w:rPr>
                          <w:t>*</w:t>
                        </w:r>
                      </w:p>
                    </w:txbxContent>
                  </v:textbox>
                </v:shape>
                <v:shape id="Tekstiruutu 2" o:spid="_x0000_s1033" type="#_x0000_t202" alt="&quot;&quot;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<v:textbox>
                    <w:txbxContent>
                      <w:p w14:paraId="3E1C26DD" w14:textId="77777777" w:rsidR="00BE52B6" w:rsidRPr="00372B3C" w:rsidRDefault="00BE52B6" w:rsidP="00BE52B6">
                        <w:pPr>
                          <w:pStyle w:val="Thti"/>
                        </w:pPr>
                        <w:r w:rsidRPr="00372B3C">
                          <w:rPr>
                            <w:lang w:bidi="fi-FI"/>
                          </w:rPr>
                          <w:t>*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  <w:lang w:bidi="fi-FI"/>
        </w:rPr>
        <w:t xml:space="preserve"> </w:t>
      </w:r>
      <w:r w:rsidR="002E1229">
        <w:rPr>
          <w:noProof/>
          <w:lang w:bidi="fi-FI"/>
        </w:rPr>
        <mc:AlternateContent>
          <mc:Choice Requires="wpg">
            <w:drawing>
              <wp:inline distT="0" distB="0" distL="0" distR="0" wp14:anchorId="2E05BA33" wp14:editId="079FC973">
                <wp:extent cx="6737978" cy="6581140"/>
                <wp:effectExtent l="0" t="0" r="0" b="0"/>
                <wp:docPr id="33" name="Ryhmä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7978" cy="6581140"/>
                          <a:chOff x="0" y="0"/>
                          <a:chExt cx="6737978" cy="6581140"/>
                        </a:xfrm>
                      </wpg:grpSpPr>
                      <wps:wsp>
                        <wps:cNvPr id="19" name="Tekstiruu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9944" y="5868036"/>
                            <a:ext cx="3328034" cy="7131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-1861431496"/>
                                <w:placeholder>
                                  <w:docPart w:val="356BC7418F554BC39D15CF374E22913B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F0680E" w14:textId="4CCA9954" w:rsidR="002E1229" w:rsidRDefault="002E1229" w:rsidP="002E1229">
                                  <w:pPr>
                                    <w:pStyle w:val="Alaotsikko"/>
                                  </w:pPr>
                                  <w:r>
                                    <w:rPr>
                                      <w:lang w:bidi="fi-FI"/>
                                    </w:rPr>
                                    <w:t>Opettajien arvostusviikko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31" name="Ryhmä 31"/>
                        <wpg:cNvGrpSpPr/>
                        <wpg:grpSpPr>
                          <a:xfrm>
                            <a:off x="0" y="0"/>
                            <a:ext cx="6330953" cy="5830685"/>
                            <a:chOff x="-1571625" y="-942974"/>
                            <a:chExt cx="6326471" cy="5826659"/>
                          </a:xfrm>
                        </wpg:grpSpPr>
                        <wps:wsp>
                          <wps:cNvPr id="48" name="Tekstiruutu 12"/>
                          <wps:cNvSpPr txBox="1"/>
                          <wps:spPr>
                            <a:xfrm rot="1615059">
                              <a:off x="3645017" y="2132226"/>
                              <a:ext cx="1109829" cy="2751459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85133881"/>
                                  <w:placeholder>
                                    <w:docPart w:val="1FC1DE681892465B9AD96657741B5607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B57B085" w14:textId="77777777" w:rsidR="00342006" w:rsidRPr="001237DC" w:rsidRDefault="00342006" w:rsidP="001237DC">
                                    <w:pPr>
                                      <w:pStyle w:val="Otsikko"/>
                                    </w:pPr>
                                    <w:r w:rsidRPr="001237DC">
                                      <w:rPr>
                                        <w:lang w:bidi="fi-FI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46" name="Tekstiruutu 5"/>
                          <wps:cNvSpPr txBox="1"/>
                          <wps:spPr>
                            <a:xfrm>
                              <a:off x="-1571625" y="-942974"/>
                              <a:ext cx="2419541" cy="2751459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1365864097"/>
                                  <w:placeholder>
                                    <w:docPart w:val="BCB35D5C91F0413288EEB0E200B48964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E1BBE26" w14:textId="09F51E88" w:rsidR="00342006" w:rsidRPr="00465C26" w:rsidRDefault="00F300E8" w:rsidP="001237DC">
                                    <w:pPr>
                                      <w:pStyle w:val="Otsikko"/>
                                    </w:pPr>
                                    <w:r w:rsidRPr="00F300E8">
                                      <w:rPr>
                                        <w:lang w:bidi="fi-FI"/>
                                      </w:rPr>
                                      <w:t>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49" name="Tekstiruutu 9"/>
                          <wps:cNvSpPr txBox="1"/>
                          <wps:spPr>
                            <a:xfrm rot="21253525">
                              <a:off x="-226500" y="-162241"/>
                              <a:ext cx="2182219" cy="2751459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2137629351"/>
                                  <w:placeholder>
                                    <w:docPart w:val="947D17ABABC443F4BBE2D794C4980941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195A9DDC" w14:textId="7F1548C2" w:rsidR="00342006" w:rsidRDefault="00F300E8" w:rsidP="001237DC">
                                    <w:pPr>
                                      <w:pStyle w:val="Otsikko"/>
                                    </w:pPr>
                                    <w:r w:rsidRPr="00F300E8">
                                      <w:rPr>
                                        <w:lang w:bidi="fi-FI"/>
                                      </w:rPr>
                                      <w:t>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50" name="Tekstiruutu 10"/>
                          <wps:cNvSpPr txBox="1"/>
                          <wps:spPr>
                            <a:xfrm rot="454350">
                              <a:off x="1155087" y="1237289"/>
                              <a:ext cx="2730471" cy="2751459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2069526160"/>
                                  <w:placeholder>
                                    <w:docPart w:val="CC729F441D0948DD8FE57C199371F44D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466C388" w14:textId="5CA62FD3" w:rsidR="00342006" w:rsidRPr="001237DC" w:rsidRDefault="00342006" w:rsidP="001237DC">
                                    <w:pPr>
                                      <w:pStyle w:val="Otsikko"/>
                                    </w:pPr>
                                    <w:r w:rsidRPr="001237DC">
                                      <w:rPr>
                                        <w:lang w:bidi="fi-FI"/>
                                      </w:rPr>
                                      <w:t>M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64" name="Tekstiruutu 15"/>
                        <wps:cNvSpPr txBox="1"/>
                        <wps:spPr>
                          <a:xfrm rot="21325193">
                            <a:off x="68239" y="5308979"/>
                            <a:ext cx="2889250" cy="10382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05C3499" w14:textId="02C38EBE" w:rsidR="001237DC" w:rsidRPr="00A6001B" w:rsidRDefault="002B0722" w:rsidP="001237DC">
                              <w:pPr>
                                <w:pStyle w:val="Otsikko1"/>
                              </w:pPr>
                              <w:sdt>
                                <w:sdtPr>
                                  <w:rPr>
                                    <w:rStyle w:val="Hienovarainenkorostus"/>
                                  </w:rPr>
                                  <w:id w:val="-1481454422"/>
                                  <w:placeholder>
                                    <w:docPart w:val="6AE937A6E8BA4025B60F2F9E4A10483D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Hienovarainenkorostus"/>
                                  </w:rPr>
                                </w:sdtEndPr>
                                <w:sdtContent>
                                  <w:r w:rsidR="002E1229">
                                    <w:rPr>
                                      <w:rStyle w:val="Hienovarainenkorostus"/>
                                      <w:lang w:bidi="fi-FI"/>
                                    </w:rPr>
                                    <w:t>Huomio</w:t>
                                  </w:r>
                                </w:sdtContent>
                              </w:sdt>
                              <w:r w:rsidR="001237DC">
                                <w:rPr>
                                  <w:lang w:bidi="fi-FI"/>
                                </w:rPr>
                                <w:t xml:space="preserve"> </w:t>
                              </w:r>
                              <w:sdt>
                                <w:sdtPr>
                                  <w:id w:val="83043557"/>
                                  <w:placeholder>
                                    <w:docPart w:val="E7082FC4DDDA4296944325F943D024EB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1237DC" w:rsidRPr="00B63425">
                                    <w:rPr>
                                      <w:lang w:bidi="fi-FI"/>
                                    </w:rPr>
                                    <w:t>k</w:t>
                                  </w:r>
                                  <w:r w:rsidR="002E1229">
                                    <w:rPr>
                                      <w:lang w:bidi="fi-FI"/>
                                    </w:rPr>
                                    <w:t>aikki opettajat!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E05BA33" id="Ryhmä 33" o:spid="_x0000_s1034" alt="&quot;&quot;" style="width:530.55pt;height:518.2pt;mso-position-horizontal-relative:char;mso-position-vertical-relative:line" coordsize="67379,658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">
                <v:shape id="Tekstiruutu 2" o:spid="_x0000_s1035" type="#_x0000_t202" style="position:absolute;left:34099;top:58680;width:33280;height:7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" filled="f" stroked="f">
                  <v:textbox style="mso-fit-shape-to-text:t">
                    <w:txbxContent>
                      <w:sdt>
                        <w:sdtPr>
                          <w:id w:val="-1861431496"/>
                          <w:placeholder>
                            <w:docPart w:val="356BC7418F554BC39D15CF374E22913B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F0680E" w14:textId="4CCA9954" w:rsidR="002E1229" w:rsidRDefault="002E1229" w:rsidP="002E1229">
                            <w:pPr>
                              <w:pStyle w:val="Alaotsikko"/>
                            </w:pPr>
                            <w:r>
                              <w:rPr>
                                <w:lang w:bidi="fi-FI"/>
                              </w:rPr>
                              <w:t>Opettajien arvostusviikko</w:t>
                            </w:r>
                          </w:p>
                        </w:sdtContent>
                      </w:sdt>
                    </w:txbxContent>
                  </v:textbox>
                </v:shape>
                <v:group id="Ryhmä 31" o:spid="_x0000_s1036" style="position:absolute;width:63309;height:58306" coordorigin="-15716,-9429" coordsize="63264,58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Tekstiruutu 12" o:spid="_x0000_s1037" type="#_x0000_t202" style="position:absolute;left:36450;top:21322;width:11098;height:27514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" filled="f" stroked="f">
                    <v:textbox style="mso-fit-shape-to-text:t">
                      <w:txbxContent>
                        <w:sdt>
                          <w:sdtPr>
                            <w:id w:val="-185133881"/>
                            <w:placeholder>
                              <w:docPart w:val="1FC1DE681892465B9AD96657741B5607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5B57B085" w14:textId="77777777" w:rsidR="00342006" w:rsidRPr="001237DC" w:rsidRDefault="00342006" w:rsidP="001237DC">
                              <w:pPr>
                                <w:pStyle w:val="Otsikko"/>
                              </w:pPr>
                              <w:r w:rsidRPr="001237DC">
                                <w:rPr>
                                  <w:lang w:bidi="fi-FI"/>
                                </w:rPr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kstiruutu 5" o:spid="_x0000_s1038" type="#_x0000_t202" style="position:absolute;left:-15716;top:-9429;width:24195;height:2751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1365864097"/>
                            <w:placeholder>
                              <w:docPart w:val="BCB35D5C91F0413288EEB0E200B48964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E1BBE26" w14:textId="09F51E88" w:rsidR="00342006" w:rsidRPr="00465C26" w:rsidRDefault="00F300E8" w:rsidP="001237DC">
                              <w:pPr>
                                <w:pStyle w:val="Otsikko"/>
                              </w:pPr>
                              <w:r w:rsidRPr="00F300E8">
                                <w:rPr>
                                  <w:lang w:bidi="fi-FI"/>
                                </w:rPr>
                                <w:t>N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kstiruutu 9" o:spid="_x0000_s1039" type="#_x0000_t202" style="position:absolute;left:-2265;top:-1622;width:21822;height:27514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-2137629351"/>
                            <w:placeholder>
                              <w:docPart w:val="947D17ABABC443F4BBE2D794C4980941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195A9DDC" w14:textId="7F1548C2" w:rsidR="00342006" w:rsidRDefault="00F300E8" w:rsidP="001237DC">
                              <w:pPr>
                                <w:pStyle w:val="Otsikko"/>
                              </w:pPr>
                              <w:r w:rsidRPr="00F300E8">
                                <w:rPr>
                                  <w:lang w:bidi="fi-FI"/>
                                </w:rPr>
                                <w:t>A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kstiruutu 10" o:spid="_x0000_s1040" type="#_x0000_t202" style="position:absolute;left:11550;top:12372;width:27305;height:27515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2069526160"/>
                            <w:placeholder>
                              <w:docPart w:val="CC729F441D0948DD8FE57C199371F44D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466C388" w14:textId="5CA62FD3" w:rsidR="00342006" w:rsidRPr="001237DC" w:rsidRDefault="00342006" w:rsidP="001237DC">
                              <w:pPr>
                                <w:pStyle w:val="Otsikko"/>
                              </w:pPr>
                              <w:r w:rsidRPr="001237DC">
                                <w:rPr>
                                  <w:lang w:bidi="fi-FI"/>
                                </w:rPr>
                                <w:t>M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Tekstiruutu 15" o:spid="_x0000_s1041" type="#_x0000_t202" style="position:absolute;left:682;top:53089;width:28892;height:10383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" filled="f" stroked="f">
                  <v:textbox>
                    <w:txbxContent>
                      <w:p w14:paraId="605C3499" w14:textId="02C38EBE" w:rsidR="001237DC" w:rsidRPr="00A6001B" w:rsidRDefault="002B0722" w:rsidP="001237DC">
                        <w:pPr>
                          <w:pStyle w:val="Otsikko1"/>
                        </w:pPr>
                        <w:sdt>
                          <w:sdtPr>
                            <w:rPr>
                              <w:rStyle w:val="Hienovarainenkorostus"/>
                            </w:rPr>
                            <w:id w:val="-1481454422"/>
                            <w:placeholder>
                              <w:docPart w:val="6AE937A6E8BA4025B60F2F9E4A10483D"/>
                            </w:placeholder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Hienovarainenkorostus"/>
                            </w:rPr>
                          </w:sdtEndPr>
                          <w:sdtContent>
                            <w:r w:rsidR="002E1229">
                              <w:rPr>
                                <w:rStyle w:val="Hienovarainenkorostus"/>
                                <w:lang w:bidi="fi-FI"/>
                              </w:rPr>
                              <w:t>Huomio</w:t>
                            </w:r>
                          </w:sdtContent>
                        </w:sdt>
                        <w:r w:rsidR="001237DC">
                          <w:rPr>
                            <w:lang w:bidi="fi-FI"/>
                          </w:rPr>
                          <w:t xml:space="preserve"> </w:t>
                        </w:r>
                        <w:sdt>
                          <w:sdtPr>
                            <w:id w:val="83043557"/>
                            <w:placeholder>
                              <w:docPart w:val="E7082FC4DDDA4296944325F943D024EB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1237DC" w:rsidRPr="00B63425">
                              <w:rPr>
                                <w:lang w:bidi="fi-FI"/>
                              </w:rPr>
                              <w:t>k</w:t>
                            </w:r>
                            <w:r w:rsidR="002E1229">
                              <w:rPr>
                                <w:lang w:bidi="fi-FI"/>
                              </w:rPr>
                              <w:t>aikki opettajat!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489"/>
        <w:gridCol w:w="3517"/>
        <w:gridCol w:w="3460"/>
      </w:tblGrid>
      <w:tr w:rsidR="00385ED7" w14:paraId="17AAD998" w14:textId="77777777" w:rsidTr="00385ED7">
        <w:sdt>
          <w:sdtPr>
            <w:id w:val="-1009063812"/>
            <w:placeholder>
              <w:docPart w:val="B6EBF1A85BE44CDA981AAFDDFE46A12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6E1A1748" w14:textId="78E63DB4" w:rsidR="00385ED7" w:rsidRDefault="00385ED7" w:rsidP="00385ED7">
                <w:pPr>
                  <w:pStyle w:val="Otsikko2"/>
                </w:pPr>
                <w:r>
                  <w:rPr>
                    <w:lang w:bidi="fi-FI"/>
                  </w:rPr>
                  <w:t>Maanantai</w:t>
                </w:r>
              </w:p>
            </w:tc>
          </w:sdtContent>
        </w:sdt>
        <w:sdt>
          <w:sdtPr>
            <w:id w:val="1787779955"/>
            <w:placeholder>
              <w:docPart w:val="FCEA349804514264B3435467588C5311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79FC1BFD" w14:textId="05A5A028" w:rsidR="00385ED7" w:rsidRDefault="00385ED7" w:rsidP="00385ED7">
                <w:pPr>
                  <w:pStyle w:val="Otsikko2"/>
                </w:pPr>
                <w:r>
                  <w:rPr>
                    <w:lang w:bidi="fi-FI"/>
                  </w:rPr>
                  <w:t>Keskiviikko</w:t>
                </w:r>
              </w:p>
            </w:tc>
          </w:sdtContent>
        </w:sdt>
        <w:sdt>
          <w:sdtPr>
            <w:id w:val="523364361"/>
            <w:placeholder>
              <w:docPart w:val="FF53C99AAEFE413FA489FE738683D30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57CABC68" w14:textId="05E6CFBF" w:rsidR="00385ED7" w:rsidRDefault="00385ED7" w:rsidP="00385ED7">
                <w:pPr>
                  <w:pStyle w:val="Otsikko2"/>
                </w:pPr>
                <w:r>
                  <w:rPr>
                    <w:lang w:bidi="fi-FI"/>
                  </w:rPr>
                  <w:t>Torstai</w:t>
                </w:r>
              </w:p>
            </w:tc>
          </w:sdtContent>
        </w:sdt>
      </w:tr>
      <w:tr w:rsidR="00385ED7" w14:paraId="2AE4F81B" w14:textId="77777777" w:rsidTr="00F74C74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id w:val="195594008"/>
              <w:placeholder>
                <w:docPart w:val="CF8278001B5647B9A67DEB15983FEDC9"/>
              </w:placeholder>
              <w:temporary/>
              <w:showingPlcHdr/>
              <w15:appearance w15:val="hidden"/>
            </w:sdtPr>
            <w:sdtEndPr/>
            <w:sdtContent>
              <w:p w14:paraId="638FE1D9" w14:textId="77777777" w:rsidR="00385ED7" w:rsidRDefault="00385ED7">
                <w:r w:rsidRPr="00385ED7">
                  <w:rPr>
                    <w:lang w:bidi="fi-FI"/>
                  </w:rPr>
                  <w:t>Kiitos opettajalle -lounas</w:t>
                </w:r>
              </w:p>
            </w:sdtContent>
          </w:sdt>
          <w:p w14:paraId="106A60B5" w14:textId="52E74E50" w:rsidR="002A7407" w:rsidRDefault="002B0722" w:rsidP="002A7407">
            <w:pPr>
              <w:pStyle w:val="Allekirjoitus"/>
            </w:pPr>
            <w:sdt>
              <w:sdtPr>
                <w:id w:val="1333178547"/>
                <w:placeholder>
                  <w:docPart w:val="00F9B7EA7C964BBA96822EBE21D5AEAD"/>
                </w:placeholder>
                <w:temporary/>
                <w:showingPlcHdr/>
                <w15:appearance w15:val="hidden"/>
              </w:sdtPr>
              <w:sdtEndPr/>
              <w:sdtContent>
                <w:r w:rsidR="002A7407">
                  <w:rPr>
                    <w:lang w:bidi="fi-FI"/>
                  </w:rPr>
                  <w:t>2. toukokuuta</w:t>
                </w:r>
                <w:r w:rsidR="002A7407" w:rsidRPr="002A7407">
                  <w:rPr>
                    <w:vertAlign w:val="superscript"/>
                    <w:lang w:bidi="fi-FI"/>
                  </w:rPr>
                  <w:t>.</w:t>
                </w:r>
              </w:sdtContent>
            </w:sdt>
            <w:r w:rsidR="002A7407">
              <w:rPr>
                <w:lang w:bidi="fi-FI"/>
              </w:rPr>
              <w:t xml:space="preserve"> – </w:t>
            </w:r>
            <w:sdt>
              <w:sdtPr>
                <w:rPr>
                  <w:rStyle w:val="Korostus"/>
                </w:rPr>
                <w:id w:val="-896429228"/>
                <w:placeholder>
                  <w:docPart w:val="0BE261624D4D491E8FAAA2683EF60180"/>
                </w:placeholder>
                <w:temporary/>
                <w:showingPlcHdr/>
                <w15:appearance w15:val="hidden"/>
              </w:sdtPr>
              <w:sdtEndPr>
                <w:rPr>
                  <w:rStyle w:val="Korostus"/>
                </w:rPr>
              </w:sdtEndPr>
              <w:sdtContent>
                <w:r w:rsidR="002A7407" w:rsidRPr="002A7407">
                  <w:rPr>
                    <w:rStyle w:val="Korostus"/>
                    <w:lang w:bidi="fi-FI"/>
                  </w:rPr>
                  <w:t>klo 13.00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id w:val="-1917472655"/>
              <w:placeholder>
                <w:docPart w:val="26C12815F05048CAB330941FC343862B"/>
              </w:placeholder>
              <w:temporary/>
              <w:showingPlcHdr/>
              <w15:appearance w15:val="hidden"/>
            </w:sdtPr>
            <w:sdtEndPr/>
            <w:sdtContent>
              <w:p w14:paraId="1819ED45" w14:textId="77777777" w:rsidR="00385ED7" w:rsidRDefault="00385ED7">
                <w:r>
                  <w:rPr>
                    <w:lang w:bidi="fi-FI"/>
                  </w:rPr>
                  <w:t>Palkintojenjako</w:t>
                </w:r>
              </w:p>
            </w:sdtContent>
          </w:sdt>
          <w:p w14:paraId="5C0CB3FA" w14:textId="4D73D098" w:rsidR="002A7407" w:rsidRDefault="002B0722" w:rsidP="002A7407">
            <w:pPr>
              <w:pStyle w:val="Allekirjoitus"/>
            </w:pPr>
            <w:sdt>
              <w:sdtPr>
                <w:id w:val="659966919"/>
                <w:placeholder>
                  <w:docPart w:val="1E6D62C8843A4207824FAD74AD38C921"/>
                </w:placeholder>
                <w:temporary/>
                <w:showingPlcHdr/>
                <w15:appearance w15:val="hidden"/>
              </w:sdtPr>
              <w:sdtEndPr/>
              <w:sdtContent>
                <w:r w:rsidR="002A7407">
                  <w:rPr>
                    <w:lang w:bidi="fi-FI"/>
                  </w:rPr>
                  <w:t>4. toukokuuta</w:t>
                </w:r>
              </w:sdtContent>
            </w:sdt>
            <w:r w:rsidR="002A7407">
              <w:rPr>
                <w:lang w:bidi="fi-FI"/>
              </w:rPr>
              <w:t xml:space="preserve"> – </w:t>
            </w:r>
            <w:sdt>
              <w:sdtPr>
                <w:rPr>
                  <w:rStyle w:val="Korostus"/>
                </w:rPr>
                <w:id w:val="1760477545"/>
                <w:placeholder>
                  <w:docPart w:val="67A4368ABC0B4C93B09BB892E56AB97F"/>
                </w:placeholder>
                <w:temporary/>
                <w:showingPlcHdr/>
                <w15:appearance w15:val="hidden"/>
              </w:sdtPr>
              <w:sdtEndPr>
                <w:rPr>
                  <w:rStyle w:val="Korostus"/>
                </w:rPr>
              </w:sdtEndPr>
              <w:sdtContent>
                <w:r w:rsidR="002A7407">
                  <w:rPr>
                    <w:rStyle w:val="Korostus"/>
                    <w:lang w:bidi="fi-FI"/>
                  </w:rPr>
                  <w:t>klo 18.00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id w:val="-538818087"/>
              <w:placeholder>
                <w:docPart w:val="268B9F36F55F48EA8FA745728F7C5D5F"/>
              </w:placeholder>
              <w:temporary/>
              <w:showingPlcHdr/>
              <w15:appearance w15:val="hidden"/>
            </w:sdtPr>
            <w:sdtEndPr/>
            <w:sdtContent>
              <w:p w14:paraId="06CAF147" w14:textId="77777777" w:rsidR="00385ED7" w:rsidRDefault="00385ED7">
                <w:r>
                  <w:rPr>
                    <w:lang w:bidi="fi-FI"/>
                  </w:rPr>
                  <w:t>Lahjat</w:t>
                </w:r>
              </w:p>
            </w:sdtContent>
          </w:sdt>
          <w:p w14:paraId="6E616ECF" w14:textId="5F479FB8" w:rsidR="002A7407" w:rsidRDefault="002B0722" w:rsidP="002A7407">
            <w:pPr>
              <w:pStyle w:val="Allekirjoitus"/>
            </w:pPr>
            <w:sdt>
              <w:sdtPr>
                <w:id w:val="1613623811"/>
                <w:placeholder>
                  <w:docPart w:val="54DBC2F6741D44EDACDE2CEC228A0315"/>
                </w:placeholder>
                <w:temporary/>
                <w:showingPlcHdr/>
                <w15:appearance w15:val="hidden"/>
              </w:sdtPr>
              <w:sdtEndPr/>
              <w:sdtContent>
                <w:r w:rsidR="002A7407">
                  <w:rPr>
                    <w:lang w:bidi="fi-FI"/>
                  </w:rPr>
                  <w:t>5. toukokuuta</w:t>
                </w:r>
              </w:sdtContent>
            </w:sdt>
            <w:r w:rsidR="002A7407">
              <w:rPr>
                <w:lang w:bidi="fi-FI"/>
              </w:rPr>
              <w:t xml:space="preserve"> – </w:t>
            </w:r>
            <w:sdt>
              <w:sdtPr>
                <w:rPr>
                  <w:rStyle w:val="Korostus"/>
                </w:rPr>
                <w:id w:val="-731462471"/>
                <w:placeholder>
                  <w:docPart w:val="D049B1834CE14E86A32A6E60F86CA0E4"/>
                </w:placeholder>
                <w:temporary/>
                <w:showingPlcHdr/>
                <w15:appearance w15:val="hidden"/>
              </w:sdtPr>
              <w:sdtEndPr>
                <w:rPr>
                  <w:rStyle w:val="Korostus"/>
                </w:rPr>
              </w:sdtEndPr>
              <w:sdtContent>
                <w:r w:rsidR="002A7407">
                  <w:rPr>
                    <w:rStyle w:val="Korostus"/>
                    <w:lang w:bidi="fi-FI"/>
                  </w:rPr>
                  <w:t>klo 9.00</w:t>
                </w:r>
              </w:sdtContent>
            </w:sdt>
          </w:p>
        </w:tc>
      </w:tr>
    </w:tbl>
    <w:p w14:paraId="04AADF42" w14:textId="1435B59B" w:rsidR="00970006" w:rsidRDefault="00970006">
      <w:r>
        <w:rPr>
          <w:lang w:bidi="fi-FI"/>
        </w:rPr>
        <w:br w:type="page"/>
      </w:r>
    </w:p>
    <w:p w14:paraId="3D9E927E" w14:textId="0093A7A8" w:rsidR="00CB509B" w:rsidRDefault="00BE52B6" w:rsidP="00CB509B">
      <w:r>
        <w:rPr>
          <w:noProof/>
          <w:lang w:bidi="fi-FI"/>
        </w:rPr>
        <w:lastRenderedPageBreak/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21FF4E50" wp14:editId="52CB9BDD">
                <wp:simplePos x="0" y="0"/>
                <wp:positionH relativeFrom="page">
                  <wp:align>left</wp:align>
                </wp:positionH>
                <wp:positionV relativeFrom="paragraph">
                  <wp:posOffset>-1125856</wp:posOffset>
                </wp:positionV>
                <wp:extent cx="7772400" cy="10715625"/>
                <wp:effectExtent l="0" t="0" r="0" b="9525"/>
                <wp:wrapNone/>
                <wp:docPr id="2" name="Ryhmä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15625"/>
                          <a:chOff x="0" y="0"/>
                          <a:chExt cx="7772400" cy="10113010"/>
                        </a:xfrm>
                      </wpg:grpSpPr>
                      <wps:wsp>
                        <wps:cNvPr id="4" name="Suorakulmio 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Suorakulmio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351663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" name="Suorakulmio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19125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" name="Suunnikas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500592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" name="Tekstiruutu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F8BB3B" w14:textId="77777777" w:rsidR="00BE52B6" w:rsidRPr="00372B3C" w:rsidRDefault="00BE52B6" w:rsidP="00BE52B6">
                              <w:pPr>
                                <w:pStyle w:val="Thti"/>
                              </w:pPr>
                              <w:r w:rsidRPr="00372B3C">
                                <w:rPr>
                                  <w:lang w:bidi="fi-FI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" name="Tekstiruutu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7F3E4F" w14:textId="77777777" w:rsidR="00BE52B6" w:rsidRPr="00372B3C" w:rsidRDefault="00BE52B6" w:rsidP="00BE52B6">
                              <w:pPr>
                                <w:pStyle w:val="Suurithti"/>
                              </w:pPr>
                              <w:r w:rsidRPr="00372B3C">
                                <w:rPr>
                                  <w:lang w:bidi="fi-FI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" name="Tekstiruutu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017F2C" w14:textId="77777777" w:rsidR="00BE52B6" w:rsidRPr="00372B3C" w:rsidRDefault="00BE52B6" w:rsidP="00BE52B6">
                              <w:pPr>
                                <w:pStyle w:val="Thti"/>
                              </w:pPr>
                              <w:r w:rsidRPr="00372B3C">
                                <w:rPr>
                                  <w:lang w:bidi="fi-FI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FF4E50" id="Ryhmä 2" o:spid="_x0000_s1042" alt="&quot;&quot;" style="position:absolute;left:0;text-align:left;margin-left:0;margin-top:-88.65pt;width:612pt;height:843.75pt;z-index:-251655168;mso-position-horizontal:left;mso-position-horizontal-relative:page;mso-position-vertical-relative:text;mso-height-relative:margin" coordsize="77724,10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">
                <v:rect id="Suorakulmio 4" o:spid="_x0000_s1043" alt="&quot;&quot;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" fillcolor="#0d0d0d [3069]" stroked="f" strokeweight="1pt"/>
                <v:rect id="Suorakulmio 5" o:spid="_x0000_s1044" alt="&quot;&quot;" style="position:absolute;top:65362;width:77724;height:35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" fillcolor="#1d3150 [808]" stroked="f" strokeweight="1pt"/>
                <v:rect id="Suorakulmio 6" o:spid="_x0000_s1045" alt="&quot;&quot;" style="position:absolute;left:6191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" fillcolor="#c5a635" stroked="f" strokeweight="1pt"/>
                <v:shape id="Suunnikas 7" o:spid="_x0000_s1046" type="#_x0000_t7" alt="&quot;&quot;" style="position:absolute;left:5005;top:60261;width:30900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" adj="3054" fillcolor="#0d0d0d [3069]" stroked="f" strokeweight="1pt"/>
                <v:shape id="Tekstiruutu 2" o:spid="_x0000_s1047" type="#_x0000_t202" alt="&quot;&quot;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00F8BB3B" w14:textId="77777777" w:rsidR="00BE52B6" w:rsidRPr="00372B3C" w:rsidRDefault="00BE52B6" w:rsidP="00BE52B6">
                        <w:pPr>
                          <w:pStyle w:val="Thti"/>
                        </w:pPr>
                        <w:r w:rsidRPr="00372B3C">
                          <w:rPr>
                            <w:lang w:bidi="fi-FI"/>
                          </w:rPr>
                          <w:t>*</w:t>
                        </w:r>
                      </w:p>
                    </w:txbxContent>
                  </v:textbox>
                </v:shape>
                <v:shape id="Tekstiruutu 2" o:spid="_x0000_s1048" type="#_x0000_t202" alt="&quot;&quot;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107F3E4F" w14:textId="77777777" w:rsidR="00BE52B6" w:rsidRPr="00372B3C" w:rsidRDefault="00BE52B6" w:rsidP="00BE52B6">
                        <w:pPr>
                          <w:pStyle w:val="Suurithti"/>
                        </w:pPr>
                        <w:r w:rsidRPr="00372B3C">
                          <w:rPr>
                            <w:lang w:bidi="fi-FI"/>
                          </w:rPr>
                          <w:t>*</w:t>
                        </w:r>
                      </w:p>
                    </w:txbxContent>
                  </v:textbox>
                </v:shape>
                <v:shape id="Tekstiruutu 2" o:spid="_x0000_s1049" type="#_x0000_t202" alt="&quot;&quot;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41017F2C" w14:textId="77777777" w:rsidR="00BE52B6" w:rsidRPr="00372B3C" w:rsidRDefault="00BE52B6" w:rsidP="00BE52B6">
                        <w:pPr>
                          <w:pStyle w:val="Thti"/>
                        </w:pPr>
                        <w:r w:rsidRPr="00372B3C">
                          <w:rPr>
                            <w:lang w:bidi="fi-FI"/>
                          </w:rPr>
                          <w:t>*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  <w:lang w:bidi="fi-FI"/>
        </w:rPr>
        <w:t xml:space="preserve"> </w:t>
      </w:r>
      <w:r w:rsidR="00CB509B">
        <w:rPr>
          <w:noProof/>
          <w:lang w:bidi="fi-FI"/>
        </w:rPr>
        <mc:AlternateContent>
          <mc:Choice Requires="wpg">
            <w:drawing>
              <wp:inline distT="0" distB="0" distL="0" distR="0" wp14:anchorId="2A73E98C" wp14:editId="3BD36F6F">
                <wp:extent cx="6737979" cy="6581140"/>
                <wp:effectExtent l="0" t="0" r="0" b="0"/>
                <wp:docPr id="52" name="Ryhmä 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7979" cy="6581140"/>
                          <a:chOff x="0" y="0"/>
                          <a:chExt cx="6737979" cy="6581140"/>
                        </a:xfrm>
                      </wpg:grpSpPr>
                      <wps:wsp>
                        <wps:cNvPr id="53" name="Tekstiruu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9945" y="5868036"/>
                            <a:ext cx="3328034" cy="7131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515036847"/>
                                <w:placeholder>
                                  <w:docPart w:val="62F25E7AD5174ACE8A9B499CE292D317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FFADF00" w14:textId="77777777" w:rsidR="00CB509B" w:rsidRDefault="00CB509B" w:rsidP="00CB509B">
                                  <w:pPr>
                                    <w:pStyle w:val="Alaotsikko"/>
                                  </w:pPr>
                                  <w:r>
                                    <w:rPr>
                                      <w:lang w:bidi="fi-FI"/>
                                    </w:rPr>
                                    <w:t>Opettajien arvostusviikko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54" name="Ryhmä 54"/>
                        <wpg:cNvGrpSpPr/>
                        <wpg:grpSpPr>
                          <a:xfrm>
                            <a:off x="0" y="0"/>
                            <a:ext cx="6330952" cy="5830685"/>
                            <a:chOff x="-1571625" y="-942974"/>
                            <a:chExt cx="6326472" cy="5826659"/>
                          </a:xfrm>
                        </wpg:grpSpPr>
                        <wps:wsp>
                          <wps:cNvPr id="55" name="Tekstiruutu 12"/>
                          <wps:cNvSpPr txBox="1"/>
                          <wps:spPr>
                            <a:xfrm rot="1615059">
                              <a:off x="3645018" y="2132226"/>
                              <a:ext cx="1109829" cy="2751459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936510027"/>
                                  <w:placeholder>
                                    <w:docPart w:val="46A900708F6940F194573AD3294B5DDA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178E48F" w14:textId="77777777" w:rsidR="00CB509B" w:rsidRPr="001237DC" w:rsidRDefault="00CB509B" w:rsidP="00CB509B">
                                    <w:pPr>
                                      <w:pStyle w:val="Otsikko"/>
                                    </w:pPr>
                                    <w:r w:rsidRPr="001237DC">
                                      <w:rPr>
                                        <w:lang w:bidi="fi-FI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56" name="Tekstiruutu 5"/>
                          <wps:cNvSpPr txBox="1"/>
                          <wps:spPr>
                            <a:xfrm>
                              <a:off x="-1571625" y="-942974"/>
                              <a:ext cx="1800220" cy="2751459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734598974"/>
                                  <w:placeholder>
                                    <w:docPart w:val="4C597E200C66492B971F1FF29209C5DD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24A864A" w14:textId="07622B06" w:rsidR="00CB509B" w:rsidRPr="00465C26" w:rsidRDefault="00F300E8" w:rsidP="00CB509B">
                                    <w:pPr>
                                      <w:pStyle w:val="Otsikko"/>
                                    </w:pPr>
                                    <w:r w:rsidRPr="00F300E8">
                                      <w:rPr>
                                        <w:lang w:bidi="fi-FI"/>
                                      </w:rPr>
                                      <w:t>J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60" name="Tekstiruutu 9"/>
                          <wps:cNvSpPr txBox="1"/>
                          <wps:spPr>
                            <a:xfrm rot="21253525">
                              <a:off x="-10876" y="66201"/>
                              <a:ext cx="2063559" cy="2751459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1871082"/>
                                  <w:placeholder>
                                    <w:docPart w:val="402098A043594549899D225C8FFF155A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4B49C52" w14:textId="199EDA1C" w:rsidR="00CB509B" w:rsidRDefault="00F300E8" w:rsidP="00CB509B">
                                    <w:pPr>
                                      <w:pStyle w:val="Otsikko"/>
                                    </w:pPr>
                                    <w:r w:rsidRPr="00F300E8">
                                      <w:rPr>
                                        <w:lang w:bidi="fi-FI"/>
                                      </w:rPr>
                                      <w:t>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61" name="Tekstiruutu 10"/>
                          <wps:cNvSpPr txBox="1"/>
                          <wps:spPr>
                            <a:xfrm rot="454350">
                              <a:off x="1154887" y="1237289"/>
                              <a:ext cx="2063559" cy="2751459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2142924409"/>
                                  <w:placeholder>
                                    <w:docPart w:val="3F350385F861458C99506EA1CB1FF4A9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2405249" w14:textId="73A4FCF9" w:rsidR="00CB509B" w:rsidRPr="001237DC" w:rsidRDefault="00F300E8" w:rsidP="00CB509B">
                                    <w:pPr>
                                      <w:pStyle w:val="Otsikko"/>
                                    </w:pPr>
                                    <w:r w:rsidRPr="00F300E8">
                                      <w:rPr>
                                        <w:lang w:bidi="fi-FI"/>
                                      </w:rPr>
                                      <w:t>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62" name="Tekstiruutu 15"/>
                        <wps:cNvSpPr txBox="1"/>
                        <wps:spPr>
                          <a:xfrm rot="21325193">
                            <a:off x="68239" y="5308979"/>
                            <a:ext cx="2889250" cy="10382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FBE9673" w14:textId="77777777" w:rsidR="00CB509B" w:rsidRPr="00A6001B" w:rsidRDefault="002B0722" w:rsidP="00CB509B">
                              <w:pPr>
                                <w:pStyle w:val="Otsikko1"/>
                              </w:pPr>
                              <w:sdt>
                                <w:sdtPr>
                                  <w:rPr>
                                    <w:rStyle w:val="Hienovarainenkorostus"/>
                                  </w:rPr>
                                  <w:id w:val="1900172273"/>
                                  <w:placeholder>
                                    <w:docPart w:val="B2CE788C19B5444BBB6ED72D7DF39926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Hienovarainenkorostus"/>
                                  </w:rPr>
                                </w:sdtEndPr>
                                <w:sdtContent>
                                  <w:r w:rsidR="00CB509B">
                                    <w:rPr>
                                      <w:rStyle w:val="Hienovarainenkorostus"/>
                                      <w:lang w:bidi="fi-FI"/>
                                    </w:rPr>
                                    <w:t>Huomio</w:t>
                                  </w:r>
                                </w:sdtContent>
                              </w:sdt>
                              <w:r w:rsidR="00CB509B">
                                <w:rPr>
                                  <w:lang w:bidi="fi-FI"/>
                                </w:rPr>
                                <w:t xml:space="preserve"> </w:t>
                              </w:r>
                              <w:sdt>
                                <w:sdtPr>
                                  <w:id w:val="-1449000739"/>
                                  <w:placeholder>
                                    <w:docPart w:val="646DCC165B4E47238D06DAB957CDFB44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CB509B" w:rsidRPr="00B63425">
                                    <w:rPr>
                                      <w:lang w:bidi="fi-FI"/>
                                    </w:rPr>
                                    <w:t>k</w:t>
                                  </w:r>
                                  <w:r w:rsidR="00CB509B">
                                    <w:rPr>
                                      <w:lang w:bidi="fi-FI"/>
                                    </w:rPr>
                                    <w:t>aikki opettajat!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73E98C" id="Ryhmä 52" o:spid="_x0000_s1050" alt="&quot;&quot;" style="width:530.55pt;height:518.2pt;mso-position-horizontal-relative:char;mso-position-vertical-relative:line" coordsize="67379,658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">
                <v:shape id="Tekstiruutu 2" o:spid="_x0000_s1051" type="#_x0000_t202" style="position:absolute;left:34099;top:58680;width:33280;height:7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id w:val="515036847"/>
                          <w:placeholder>
                            <w:docPart w:val="62F25E7AD5174ACE8A9B499CE292D317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2FFADF00" w14:textId="77777777" w:rsidR="00CB509B" w:rsidRDefault="00CB509B" w:rsidP="00CB509B">
                            <w:pPr>
                              <w:pStyle w:val="Alaotsikko"/>
                            </w:pPr>
                            <w:r>
                              <w:rPr>
                                <w:lang w:bidi="fi-FI"/>
                              </w:rPr>
                              <w:t>Opettajien arvostusviikko</w:t>
                            </w:r>
                          </w:p>
                        </w:sdtContent>
                      </w:sdt>
                    </w:txbxContent>
                  </v:textbox>
                </v:shape>
                <v:group id="Ryhmä 54" o:spid="_x0000_s1052" style="position:absolute;width:63309;height:58306" coordorigin="-15716,-9429" coordsize="63264,58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Tekstiruutu 12" o:spid="_x0000_s1053" type="#_x0000_t202" style="position:absolute;left:36450;top:21322;width:11098;height:27514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" filled="f" stroked="f">
                    <v:textbox style="mso-fit-shape-to-text:t">
                      <w:txbxContent>
                        <w:sdt>
                          <w:sdtPr>
                            <w:id w:val="-1936510027"/>
                            <w:placeholder>
                              <w:docPart w:val="46A900708F6940F194573AD3294B5DDA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0178E48F" w14:textId="77777777" w:rsidR="00CB509B" w:rsidRPr="001237DC" w:rsidRDefault="00CB509B" w:rsidP="00CB509B">
                              <w:pPr>
                                <w:pStyle w:val="Otsikko"/>
                              </w:pPr>
                              <w:r w:rsidRPr="001237DC">
                                <w:rPr>
                                  <w:lang w:bidi="fi-FI"/>
                                </w:rPr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kstiruutu 5" o:spid="_x0000_s1054" type="#_x0000_t202" style="position:absolute;left:-15716;top:-9429;width:18001;height:2751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734598974"/>
                            <w:placeholder>
                              <w:docPart w:val="4C597E200C66492B971F1FF29209C5DD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024A864A" w14:textId="07622B06" w:rsidR="00CB509B" w:rsidRPr="00465C26" w:rsidRDefault="00F300E8" w:rsidP="00CB509B">
                              <w:pPr>
                                <w:pStyle w:val="Otsikko"/>
                              </w:pPr>
                              <w:r w:rsidRPr="00F300E8">
                                <w:rPr>
                                  <w:lang w:bidi="fi-FI"/>
                                </w:rPr>
                                <w:t>J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kstiruutu 9" o:spid="_x0000_s1055" type="#_x0000_t202" style="position:absolute;left:-108;top:662;width:20634;height:27514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1871082"/>
                            <w:placeholder>
                              <w:docPart w:val="402098A043594549899D225C8FFF155A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24B49C52" w14:textId="199EDA1C" w:rsidR="00CB509B" w:rsidRDefault="00F300E8" w:rsidP="00CB509B">
                              <w:pPr>
                                <w:pStyle w:val="Otsikko"/>
                              </w:pPr>
                              <w:r w:rsidRPr="00F300E8">
                                <w:rPr>
                                  <w:lang w:bidi="fi-FI"/>
                                </w:rPr>
                                <w:t>E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kstiruutu 10" o:spid="_x0000_s1056" type="#_x0000_t202" style="position:absolute;left:11548;top:12372;width:20636;height:27515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2142924409"/>
                            <w:placeholder>
                              <w:docPart w:val="3F350385F861458C99506EA1CB1FF4A9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2405249" w14:textId="73A4FCF9" w:rsidR="00CB509B" w:rsidRPr="001237DC" w:rsidRDefault="00F300E8" w:rsidP="00CB509B">
                              <w:pPr>
                                <w:pStyle w:val="Otsikko"/>
                              </w:pPr>
                              <w:r w:rsidRPr="00F300E8">
                                <w:rPr>
                                  <w:lang w:bidi="fi-FI"/>
                                </w:rPr>
                                <w:t>E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Tekstiruutu 15" o:spid="_x0000_s1057" type="#_x0000_t202" style="position:absolute;left:682;top:53089;width:28892;height:10383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" filled="f" stroked="f">
                  <v:textbox>
                    <w:txbxContent>
                      <w:p w14:paraId="2FBE9673" w14:textId="77777777" w:rsidR="00CB509B" w:rsidRPr="00A6001B" w:rsidRDefault="002B0722" w:rsidP="00CB509B">
                        <w:pPr>
                          <w:pStyle w:val="Otsikko1"/>
                        </w:pPr>
                        <w:sdt>
                          <w:sdtPr>
                            <w:rPr>
                              <w:rStyle w:val="Hienovarainenkorostus"/>
                            </w:rPr>
                            <w:id w:val="1900172273"/>
                            <w:placeholder>
                              <w:docPart w:val="B2CE788C19B5444BBB6ED72D7DF39926"/>
                            </w:placeholder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Hienovarainenkorostus"/>
                            </w:rPr>
                          </w:sdtEndPr>
                          <w:sdtContent>
                            <w:r w:rsidR="00CB509B">
                              <w:rPr>
                                <w:rStyle w:val="Hienovarainenkorostus"/>
                                <w:lang w:bidi="fi-FI"/>
                              </w:rPr>
                              <w:t>Huomio</w:t>
                            </w:r>
                          </w:sdtContent>
                        </w:sdt>
                        <w:r w:rsidR="00CB509B">
                          <w:rPr>
                            <w:lang w:bidi="fi-FI"/>
                          </w:rPr>
                          <w:t xml:space="preserve"> </w:t>
                        </w:r>
                        <w:sdt>
                          <w:sdtPr>
                            <w:id w:val="-1449000739"/>
                            <w:placeholder>
                              <w:docPart w:val="646DCC165B4E47238D06DAB957CDFB44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CB509B" w:rsidRPr="00B63425">
                              <w:rPr>
                                <w:lang w:bidi="fi-FI"/>
                              </w:rPr>
                              <w:t>k</w:t>
                            </w:r>
                            <w:r w:rsidR="00CB509B">
                              <w:rPr>
                                <w:lang w:bidi="fi-FI"/>
                              </w:rPr>
                              <w:t>aikki opettajat!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489"/>
        <w:gridCol w:w="3517"/>
        <w:gridCol w:w="3460"/>
      </w:tblGrid>
      <w:tr w:rsidR="00CB509B" w14:paraId="5CE81239" w14:textId="77777777" w:rsidTr="00AC1FB0">
        <w:sdt>
          <w:sdtPr>
            <w:id w:val="-1852794930"/>
            <w:placeholder>
              <w:docPart w:val="390BF559F2014254AADC4D5D32FC914C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0766D384" w14:textId="77777777" w:rsidR="00CB509B" w:rsidRDefault="00CB509B" w:rsidP="00AC1FB0">
                <w:pPr>
                  <w:pStyle w:val="Otsikko2"/>
                </w:pPr>
                <w:r>
                  <w:rPr>
                    <w:lang w:bidi="fi-FI"/>
                  </w:rPr>
                  <w:t>Maanantai</w:t>
                </w:r>
              </w:p>
            </w:tc>
          </w:sdtContent>
        </w:sdt>
        <w:sdt>
          <w:sdtPr>
            <w:id w:val="750309373"/>
            <w:placeholder>
              <w:docPart w:val="FAD144E9EEA847589E936FF4F054B0BE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0ECD21C2" w14:textId="77777777" w:rsidR="00CB509B" w:rsidRDefault="00CB509B" w:rsidP="00AC1FB0">
                <w:pPr>
                  <w:pStyle w:val="Otsikko2"/>
                </w:pPr>
                <w:r>
                  <w:rPr>
                    <w:lang w:bidi="fi-FI"/>
                  </w:rPr>
                  <w:t>Keskiviikko</w:t>
                </w:r>
              </w:p>
            </w:tc>
          </w:sdtContent>
        </w:sdt>
        <w:sdt>
          <w:sdtPr>
            <w:id w:val="-2103171100"/>
            <w:placeholder>
              <w:docPart w:val="B5A605C44085495995913F5196BC59E5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6E94C8CB" w14:textId="77777777" w:rsidR="00CB509B" w:rsidRDefault="00CB509B" w:rsidP="00AC1FB0">
                <w:pPr>
                  <w:pStyle w:val="Otsikko2"/>
                </w:pPr>
                <w:r>
                  <w:rPr>
                    <w:lang w:bidi="fi-FI"/>
                  </w:rPr>
                  <w:t>Torstai</w:t>
                </w:r>
              </w:p>
            </w:tc>
          </w:sdtContent>
        </w:sdt>
      </w:tr>
      <w:tr w:rsidR="00CB509B" w14:paraId="3D394F9C" w14:textId="77777777" w:rsidTr="00AC1FB0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id w:val="-1280871870"/>
              <w:placeholder>
                <w:docPart w:val="844A7D81111E43D48C8899EBFE7FC2A6"/>
              </w:placeholder>
              <w:temporary/>
              <w:showingPlcHdr/>
              <w15:appearance w15:val="hidden"/>
            </w:sdtPr>
            <w:sdtEndPr/>
            <w:sdtContent>
              <w:p w14:paraId="4E1005EC" w14:textId="77777777" w:rsidR="00CB509B" w:rsidRDefault="00CB509B" w:rsidP="00AC1FB0">
                <w:r w:rsidRPr="00385ED7">
                  <w:rPr>
                    <w:lang w:bidi="fi-FI"/>
                  </w:rPr>
                  <w:t>Kiitos opettajalle -lounas</w:t>
                </w:r>
              </w:p>
            </w:sdtContent>
          </w:sdt>
          <w:p w14:paraId="57C01A2E" w14:textId="77777777" w:rsidR="00CB509B" w:rsidRDefault="002B0722" w:rsidP="00AC1FB0">
            <w:pPr>
              <w:pStyle w:val="Allekirjoitus"/>
            </w:pPr>
            <w:sdt>
              <w:sdtPr>
                <w:id w:val="-1765208293"/>
                <w:placeholder>
                  <w:docPart w:val="A5CEE6AE23864891BBB288361AFE9AA9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fi-FI"/>
                  </w:rPr>
                  <w:t>2. toukokuuta</w:t>
                </w:r>
                <w:r w:rsidR="00CB509B" w:rsidRPr="002A7407">
                  <w:rPr>
                    <w:vertAlign w:val="superscript"/>
                    <w:lang w:bidi="fi-FI"/>
                  </w:rPr>
                  <w:t>.</w:t>
                </w:r>
              </w:sdtContent>
            </w:sdt>
            <w:r w:rsidR="00CB509B">
              <w:rPr>
                <w:lang w:bidi="fi-FI"/>
              </w:rPr>
              <w:t xml:space="preserve"> – </w:t>
            </w:r>
            <w:sdt>
              <w:sdtPr>
                <w:rPr>
                  <w:rStyle w:val="Korostus"/>
                </w:rPr>
                <w:id w:val="-1108343869"/>
                <w:placeholder>
                  <w:docPart w:val="B268AC5248F2449D829FEE7DD6107827"/>
                </w:placeholder>
                <w:temporary/>
                <w:showingPlcHdr/>
                <w15:appearance w15:val="hidden"/>
              </w:sdtPr>
              <w:sdtEndPr>
                <w:rPr>
                  <w:rStyle w:val="Korostus"/>
                </w:rPr>
              </w:sdtEndPr>
              <w:sdtContent>
                <w:r w:rsidR="00CB509B" w:rsidRPr="002A7407">
                  <w:rPr>
                    <w:rStyle w:val="Korostus"/>
                    <w:lang w:bidi="fi-FI"/>
                  </w:rPr>
                  <w:t>klo 13.00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id w:val="-1787412941"/>
              <w:placeholder>
                <w:docPart w:val="E5B5F50D6960449B9F006CB40B260BEE"/>
              </w:placeholder>
              <w:temporary/>
              <w:showingPlcHdr/>
              <w15:appearance w15:val="hidden"/>
            </w:sdtPr>
            <w:sdtEndPr/>
            <w:sdtContent>
              <w:p w14:paraId="7FB942AE" w14:textId="77777777" w:rsidR="00CB509B" w:rsidRDefault="00CB509B" w:rsidP="00AC1FB0">
                <w:r>
                  <w:rPr>
                    <w:lang w:bidi="fi-FI"/>
                  </w:rPr>
                  <w:t>Palkintojenjako</w:t>
                </w:r>
              </w:p>
            </w:sdtContent>
          </w:sdt>
          <w:p w14:paraId="0140039A" w14:textId="77777777" w:rsidR="00CB509B" w:rsidRDefault="002B0722" w:rsidP="00AC1FB0">
            <w:pPr>
              <w:pStyle w:val="Allekirjoitus"/>
            </w:pPr>
            <w:sdt>
              <w:sdtPr>
                <w:id w:val="2146616590"/>
                <w:placeholder>
                  <w:docPart w:val="F4F354CB1C93491EADAEF216995347A8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fi-FI"/>
                  </w:rPr>
                  <w:t>4. toukokuuta</w:t>
                </w:r>
              </w:sdtContent>
            </w:sdt>
            <w:r w:rsidR="00CB509B">
              <w:rPr>
                <w:lang w:bidi="fi-FI"/>
              </w:rPr>
              <w:t xml:space="preserve"> – </w:t>
            </w:r>
            <w:sdt>
              <w:sdtPr>
                <w:rPr>
                  <w:rStyle w:val="Korostus"/>
                </w:rPr>
                <w:id w:val="347841262"/>
                <w:placeholder>
                  <w:docPart w:val="1FA347BC805E48C786B1C69AA6FD4B4D"/>
                </w:placeholder>
                <w:temporary/>
                <w:showingPlcHdr/>
                <w15:appearance w15:val="hidden"/>
              </w:sdtPr>
              <w:sdtEndPr>
                <w:rPr>
                  <w:rStyle w:val="Korostus"/>
                </w:rPr>
              </w:sdtEndPr>
              <w:sdtContent>
                <w:r w:rsidR="00CB509B">
                  <w:rPr>
                    <w:rStyle w:val="Korostus"/>
                    <w:lang w:bidi="fi-FI"/>
                  </w:rPr>
                  <w:t>klo 18.00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id w:val="-493885279"/>
              <w:placeholder>
                <w:docPart w:val="E9DD848A7D89473CA97BB511D5DA7F9C"/>
              </w:placeholder>
              <w:temporary/>
              <w:showingPlcHdr/>
              <w15:appearance w15:val="hidden"/>
            </w:sdtPr>
            <w:sdtEndPr/>
            <w:sdtContent>
              <w:p w14:paraId="0FD6DE20" w14:textId="77777777" w:rsidR="00CB509B" w:rsidRDefault="00CB509B" w:rsidP="00AC1FB0">
                <w:r>
                  <w:rPr>
                    <w:lang w:bidi="fi-FI"/>
                  </w:rPr>
                  <w:t>Lahjat</w:t>
                </w:r>
              </w:p>
            </w:sdtContent>
          </w:sdt>
          <w:p w14:paraId="4114276D" w14:textId="77777777" w:rsidR="00CB509B" w:rsidRDefault="002B0722" w:rsidP="00AC1FB0">
            <w:pPr>
              <w:pStyle w:val="Allekirjoitus"/>
            </w:pPr>
            <w:sdt>
              <w:sdtPr>
                <w:id w:val="-930269067"/>
                <w:placeholder>
                  <w:docPart w:val="BABEA9F51A5540028AA5A39D5CE66E68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fi-FI"/>
                  </w:rPr>
                  <w:t>5. toukokuuta</w:t>
                </w:r>
              </w:sdtContent>
            </w:sdt>
            <w:r w:rsidR="00CB509B">
              <w:rPr>
                <w:lang w:bidi="fi-FI"/>
              </w:rPr>
              <w:t xml:space="preserve"> – </w:t>
            </w:r>
            <w:sdt>
              <w:sdtPr>
                <w:rPr>
                  <w:rStyle w:val="Korostus"/>
                </w:rPr>
                <w:id w:val="710156069"/>
                <w:placeholder>
                  <w:docPart w:val="9D36A82F623842BBB9C99958770CA302"/>
                </w:placeholder>
                <w:temporary/>
                <w:showingPlcHdr/>
                <w15:appearance w15:val="hidden"/>
              </w:sdtPr>
              <w:sdtEndPr>
                <w:rPr>
                  <w:rStyle w:val="Korostus"/>
                </w:rPr>
              </w:sdtEndPr>
              <w:sdtContent>
                <w:r w:rsidR="00CB509B">
                  <w:rPr>
                    <w:rStyle w:val="Korostus"/>
                    <w:lang w:bidi="fi-FI"/>
                  </w:rPr>
                  <w:t>klo 9.00</w:t>
                </w:r>
              </w:sdtContent>
            </w:sdt>
          </w:p>
        </w:tc>
      </w:tr>
    </w:tbl>
    <w:p w14:paraId="5AAFEF15" w14:textId="77777777" w:rsidR="00CB509B" w:rsidRDefault="00CB509B" w:rsidP="00CB509B">
      <w:r>
        <w:rPr>
          <w:lang w:bidi="fi-FI"/>
        </w:rPr>
        <w:br w:type="page"/>
      </w:r>
    </w:p>
    <w:p w14:paraId="0A12572D" w14:textId="64D46D59" w:rsidR="00CB509B" w:rsidRDefault="00BE52B6" w:rsidP="00CB509B">
      <w:r>
        <w:rPr>
          <w:noProof/>
          <w:lang w:bidi="fi-FI"/>
        </w:rPr>
        <w:lastRenderedPageBreak/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22A903C1" wp14:editId="54783EC2">
                <wp:simplePos x="0" y="0"/>
                <wp:positionH relativeFrom="page">
                  <wp:align>left</wp:align>
                </wp:positionH>
                <wp:positionV relativeFrom="paragraph">
                  <wp:posOffset>-1125855</wp:posOffset>
                </wp:positionV>
                <wp:extent cx="7772400" cy="10706100"/>
                <wp:effectExtent l="0" t="0" r="0" b="0"/>
                <wp:wrapNone/>
                <wp:docPr id="13" name="Ryhmä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06100"/>
                          <a:chOff x="0" y="0"/>
                          <a:chExt cx="7772400" cy="10113010"/>
                        </a:xfrm>
                      </wpg:grpSpPr>
                      <wps:wsp>
                        <wps:cNvPr id="14" name="Suorakulmio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" name="Suorakulmio 1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351663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7" name="Suorakulmio 1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19125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Suunnikas 1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500592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" name="Tekstiruutu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F0723F" w14:textId="77777777" w:rsidR="00BE52B6" w:rsidRPr="00372B3C" w:rsidRDefault="00BE52B6" w:rsidP="00BE52B6">
                              <w:pPr>
                                <w:pStyle w:val="Thti"/>
                              </w:pPr>
                              <w:r w:rsidRPr="00372B3C">
                                <w:rPr>
                                  <w:lang w:bidi="fi-FI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1" name="Tekstiruutu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6ABE2A" w14:textId="77777777" w:rsidR="00BE52B6" w:rsidRPr="00372B3C" w:rsidRDefault="00BE52B6" w:rsidP="00BE52B6">
                              <w:pPr>
                                <w:pStyle w:val="Suurithti"/>
                              </w:pPr>
                              <w:r w:rsidRPr="00372B3C">
                                <w:rPr>
                                  <w:lang w:bidi="fi-FI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2" name="Tekstiruutu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E5753E" w14:textId="77777777" w:rsidR="00BE52B6" w:rsidRPr="00372B3C" w:rsidRDefault="00BE52B6" w:rsidP="00BE52B6">
                              <w:pPr>
                                <w:pStyle w:val="Thti"/>
                              </w:pPr>
                              <w:r w:rsidRPr="00372B3C">
                                <w:rPr>
                                  <w:lang w:bidi="fi-FI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A903C1" id="Ryhmä 13" o:spid="_x0000_s1058" alt="&quot;&quot;" style="position:absolute;left:0;text-align:left;margin-left:0;margin-top:-88.65pt;width:612pt;height:843pt;z-index:-251653120;mso-position-horizontal:left;mso-position-horizontal-relative:page;mso-position-vertical-relative:text;mso-height-relative:margin" coordsize="77724,10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">
                <v:rect id="Suorakulmio 14" o:spid="_x0000_s1059" alt="&quot;&quot;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" fillcolor="#0d0d0d [3069]" stroked="f" strokeweight="1pt"/>
                <v:rect id="Suorakulmio 15" o:spid="_x0000_s1060" alt="&quot;&quot;" style="position:absolute;top:65362;width:77724;height:35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" fillcolor="#1d3150 [808]" stroked="f" strokeweight="1pt"/>
                <v:rect id="Suorakulmio 17" o:spid="_x0000_s1061" alt="&quot;&quot;" style="position:absolute;left:6191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" fillcolor="#c5a635" stroked="f" strokeweight="1pt"/>
                <v:shape id="Suunnikas 18" o:spid="_x0000_s1062" type="#_x0000_t7" alt="&quot;&quot;" style="position:absolute;left:5005;top:60261;width:30900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" adj="3054" fillcolor="#0d0d0d [3069]" stroked="f" strokeweight="1pt"/>
                <v:shape id="Tekstiruutu 2" o:spid="_x0000_s1063" type="#_x0000_t202" alt="&quot;&quot;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<v:textbox>
                    <w:txbxContent>
                      <w:p w14:paraId="50F0723F" w14:textId="77777777" w:rsidR="00BE52B6" w:rsidRPr="00372B3C" w:rsidRDefault="00BE52B6" w:rsidP="00BE52B6">
                        <w:pPr>
                          <w:pStyle w:val="Thti"/>
                        </w:pPr>
                        <w:r w:rsidRPr="00372B3C">
                          <w:rPr>
                            <w:lang w:bidi="fi-FI"/>
                          </w:rPr>
                          <w:t>*</w:t>
                        </w:r>
                      </w:p>
                    </w:txbxContent>
                  </v:textbox>
                </v:shape>
                <v:shape id="Tekstiruutu 2" o:spid="_x0000_s1064" type="#_x0000_t202" alt="&quot;&quot;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5F6ABE2A" w14:textId="77777777" w:rsidR="00BE52B6" w:rsidRPr="00372B3C" w:rsidRDefault="00BE52B6" w:rsidP="00BE52B6">
                        <w:pPr>
                          <w:pStyle w:val="Suurithti"/>
                        </w:pPr>
                        <w:r w:rsidRPr="00372B3C">
                          <w:rPr>
                            <w:lang w:bidi="fi-FI"/>
                          </w:rPr>
                          <w:t>*</w:t>
                        </w:r>
                      </w:p>
                    </w:txbxContent>
                  </v:textbox>
                </v:shape>
                <v:shape id="Tekstiruutu 2" o:spid="_x0000_s1065" type="#_x0000_t202" alt="&quot;&quot;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45E5753E" w14:textId="77777777" w:rsidR="00BE52B6" w:rsidRPr="00372B3C" w:rsidRDefault="00BE52B6" w:rsidP="00BE52B6">
                        <w:pPr>
                          <w:pStyle w:val="Thti"/>
                        </w:pPr>
                        <w:r w:rsidRPr="00372B3C">
                          <w:rPr>
                            <w:lang w:bidi="fi-FI"/>
                          </w:rPr>
                          <w:t>*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  <w:lang w:bidi="fi-FI"/>
        </w:rPr>
        <w:t xml:space="preserve"> </w:t>
      </w:r>
      <w:r w:rsidR="00CB509B">
        <w:rPr>
          <w:noProof/>
          <w:lang w:bidi="fi-FI"/>
        </w:rPr>
        <mc:AlternateContent>
          <mc:Choice Requires="wpg">
            <w:drawing>
              <wp:inline distT="0" distB="0" distL="0" distR="0" wp14:anchorId="7C67D571" wp14:editId="7FB5F0E4">
                <wp:extent cx="6737980" cy="6581140"/>
                <wp:effectExtent l="0" t="0" r="0" b="0"/>
                <wp:docPr id="63" name="Ryhmä 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7980" cy="6581140"/>
                          <a:chOff x="0" y="0"/>
                          <a:chExt cx="6737980" cy="6581140"/>
                        </a:xfrm>
                      </wpg:grpSpPr>
                      <wps:wsp>
                        <wps:cNvPr id="65" name="Tekstiruu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9946" y="5868036"/>
                            <a:ext cx="3328034" cy="7131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1901479402"/>
                                <w:placeholder>
                                  <w:docPart w:val="7C2D2B4177804DED82CE1FD1A8DF35C5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15428A1" w14:textId="77777777" w:rsidR="00CB509B" w:rsidRDefault="00CB509B" w:rsidP="00CB509B">
                                  <w:pPr>
                                    <w:pStyle w:val="Alaotsikko"/>
                                  </w:pPr>
                                  <w:r>
                                    <w:rPr>
                                      <w:lang w:bidi="fi-FI"/>
                                    </w:rPr>
                                    <w:t>Opettajien arvostusviikko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69" name="Ryhmä 69"/>
                        <wpg:cNvGrpSpPr/>
                        <wpg:grpSpPr>
                          <a:xfrm>
                            <a:off x="0" y="0"/>
                            <a:ext cx="6673853" cy="5957686"/>
                            <a:chOff x="-1571625" y="-942974"/>
                            <a:chExt cx="6669130" cy="5953572"/>
                          </a:xfrm>
                        </wpg:grpSpPr>
                        <wps:wsp>
                          <wps:cNvPr id="70" name="Tekstiruutu 12"/>
                          <wps:cNvSpPr txBox="1"/>
                          <wps:spPr>
                            <a:xfrm rot="1615059">
                              <a:off x="3987676" y="2259139"/>
                              <a:ext cx="1109829" cy="2751459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454477961"/>
                                  <w:placeholder>
                                    <w:docPart w:val="3EF38DA9DA954F68915323AB2A27EA2B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BA13D51" w14:textId="77777777" w:rsidR="00CB509B" w:rsidRPr="001237DC" w:rsidRDefault="00CB509B" w:rsidP="00CB509B">
                                    <w:pPr>
                                      <w:pStyle w:val="Otsikko"/>
                                    </w:pPr>
                                    <w:r w:rsidRPr="001237DC">
                                      <w:rPr>
                                        <w:lang w:bidi="fi-FI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73" name="Tekstiruutu 5"/>
                          <wps:cNvSpPr txBox="1"/>
                          <wps:spPr>
                            <a:xfrm>
                              <a:off x="-1571625" y="-942974"/>
                              <a:ext cx="4752150" cy="2751459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1485613935"/>
                                  <w:placeholder>
                                    <w:docPart w:val="175D57E69A56434D859028D2322C9945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FC2C1BA" w14:textId="40A726B3" w:rsidR="00CB509B" w:rsidRPr="00465C26" w:rsidRDefault="00F300E8" w:rsidP="00CB509B">
                                    <w:pPr>
                                      <w:pStyle w:val="Otsikko"/>
                                    </w:pPr>
                                    <w:r w:rsidRPr="00F300E8">
                                      <w:rPr>
                                        <w:lang w:bidi="fi-FI"/>
                                      </w:rPr>
                                      <w:t>KY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74" name="Tekstiruutu 9"/>
                          <wps:cNvSpPr txBox="1"/>
                          <wps:spPr>
                            <a:xfrm rot="21253525">
                              <a:off x="418122" y="66202"/>
                              <a:ext cx="3944367" cy="2751459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81995172"/>
                                  <w:placeholder>
                                    <w:docPart w:val="0BDE61C692BA4A6CA1003E056A72BF1F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B45888A" w14:textId="2CD74B81" w:rsidR="00CB509B" w:rsidRDefault="00F300E8" w:rsidP="00CB509B">
                                    <w:pPr>
                                      <w:pStyle w:val="Otsikko"/>
                                    </w:pPr>
                                    <w:r w:rsidRPr="00F300E8">
                                      <w:rPr>
                                        <w:lang w:bidi="fi-FI"/>
                                      </w:rPr>
                                      <w:t>LL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75" name="Tekstiruutu 10"/>
                          <wps:cNvSpPr txBox="1"/>
                          <wps:spPr>
                            <a:xfrm rot="454350">
                              <a:off x="2007351" y="1871850"/>
                              <a:ext cx="2182220" cy="2751459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1260875268"/>
                                  <w:placeholder>
                                    <w:docPart w:val="E3019AC0A09F4547962CB8D38056B1A9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7506E850" w14:textId="52463CDA" w:rsidR="00CB509B" w:rsidRPr="001237DC" w:rsidRDefault="00F300E8" w:rsidP="00CB509B">
                                    <w:pPr>
                                      <w:pStyle w:val="Otsikko"/>
                                    </w:pPr>
                                    <w:r w:rsidRPr="00F300E8">
                                      <w:rPr>
                                        <w:lang w:bidi="fi-FI"/>
                                      </w:rPr>
                                      <w:t>Ä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76" name="Tekstiruutu 15"/>
                        <wps:cNvSpPr txBox="1"/>
                        <wps:spPr>
                          <a:xfrm rot="21325193">
                            <a:off x="68239" y="5308979"/>
                            <a:ext cx="2889250" cy="10382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56C62AC" w14:textId="77777777" w:rsidR="00CB509B" w:rsidRPr="00A6001B" w:rsidRDefault="002B0722" w:rsidP="00CB509B">
                              <w:pPr>
                                <w:pStyle w:val="Otsikko1"/>
                              </w:pPr>
                              <w:sdt>
                                <w:sdtPr>
                                  <w:rPr>
                                    <w:rStyle w:val="Hienovarainenkorostus"/>
                                  </w:rPr>
                                  <w:id w:val="1242984787"/>
                                  <w:placeholder>
                                    <w:docPart w:val="2C698753D54E46179457A669772B1751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Hienovarainenkorostus"/>
                                  </w:rPr>
                                </w:sdtEndPr>
                                <w:sdtContent>
                                  <w:r w:rsidR="00CB509B">
                                    <w:rPr>
                                      <w:rStyle w:val="Hienovarainenkorostus"/>
                                      <w:lang w:bidi="fi-FI"/>
                                    </w:rPr>
                                    <w:t>Huomio</w:t>
                                  </w:r>
                                </w:sdtContent>
                              </w:sdt>
                              <w:r w:rsidR="00CB509B">
                                <w:rPr>
                                  <w:lang w:bidi="fi-FI"/>
                                </w:rPr>
                                <w:t xml:space="preserve"> </w:t>
                              </w:r>
                              <w:sdt>
                                <w:sdtPr>
                                  <w:id w:val="-489642142"/>
                                  <w:placeholder>
                                    <w:docPart w:val="C22A24DA9D8140CD892B3C32839F7B09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CB509B" w:rsidRPr="00B63425">
                                    <w:rPr>
                                      <w:lang w:bidi="fi-FI"/>
                                    </w:rPr>
                                    <w:t>k</w:t>
                                  </w:r>
                                  <w:r w:rsidR="00CB509B">
                                    <w:rPr>
                                      <w:lang w:bidi="fi-FI"/>
                                    </w:rPr>
                                    <w:t>aikki opettajat!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C67D571" id="Ryhmä 63" o:spid="_x0000_s1066" alt="&quot;&quot;" style="width:530.55pt;height:518.2pt;mso-position-horizontal-relative:char;mso-position-vertical-relative:line" coordsize="67379,658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">
                <v:shape id="Tekstiruutu 2" o:spid="_x0000_s1067" type="#_x0000_t202" style="position:absolute;left:34099;top:58680;width:33280;height:7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id w:val="1901479402"/>
                          <w:placeholder>
                            <w:docPart w:val="7C2D2B4177804DED82CE1FD1A8DF35C5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15428A1" w14:textId="77777777" w:rsidR="00CB509B" w:rsidRDefault="00CB509B" w:rsidP="00CB509B">
                            <w:pPr>
                              <w:pStyle w:val="Alaotsikko"/>
                            </w:pPr>
                            <w:r>
                              <w:rPr>
                                <w:lang w:bidi="fi-FI"/>
                              </w:rPr>
                              <w:t>Opettajien arvostusviikko</w:t>
                            </w:r>
                          </w:p>
                        </w:sdtContent>
                      </w:sdt>
                    </w:txbxContent>
                  </v:textbox>
                </v:shape>
                <v:group id="Ryhmä 69" o:spid="_x0000_s1068" style="position:absolute;width:66738;height:59576" coordorigin="-15716,-9429" coordsize="66691,59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shape id="Tekstiruutu 12" o:spid="_x0000_s1069" type="#_x0000_t202" style="position:absolute;left:39876;top:22591;width:11099;height:27514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" filled="f" stroked="f">
                    <v:textbox style="mso-fit-shape-to-text:t">
                      <w:txbxContent>
                        <w:sdt>
                          <w:sdtPr>
                            <w:id w:val="-1454477961"/>
                            <w:placeholder>
                              <w:docPart w:val="3EF38DA9DA954F68915323AB2A27EA2B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5BA13D51" w14:textId="77777777" w:rsidR="00CB509B" w:rsidRPr="001237DC" w:rsidRDefault="00CB509B" w:rsidP="00CB509B">
                              <w:pPr>
                                <w:pStyle w:val="Otsikko"/>
                              </w:pPr>
                              <w:r w:rsidRPr="001237DC">
                                <w:rPr>
                                  <w:lang w:bidi="fi-FI"/>
                                </w:rPr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kstiruutu 5" o:spid="_x0000_s1070" type="#_x0000_t202" style="position:absolute;left:-15716;top:-9429;width:47521;height:2751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-1485613935"/>
                            <w:placeholder>
                              <w:docPart w:val="175D57E69A56434D859028D2322C9945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FC2C1BA" w14:textId="40A726B3" w:rsidR="00CB509B" w:rsidRPr="00465C26" w:rsidRDefault="00F300E8" w:rsidP="00CB509B">
                              <w:pPr>
                                <w:pStyle w:val="Otsikko"/>
                              </w:pPr>
                              <w:r w:rsidRPr="00F300E8">
                                <w:rPr>
                                  <w:lang w:bidi="fi-FI"/>
                                </w:rPr>
                                <w:t>KY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kstiruutu 9" o:spid="_x0000_s1071" type="#_x0000_t202" style="position:absolute;left:4181;top:662;width:39443;height:27514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-81995172"/>
                            <w:placeholder>
                              <w:docPart w:val="0BDE61C692BA4A6CA1003E056A72BF1F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2B45888A" w14:textId="2CD74B81" w:rsidR="00CB509B" w:rsidRDefault="00F300E8" w:rsidP="00CB509B">
                              <w:pPr>
                                <w:pStyle w:val="Otsikko"/>
                              </w:pPr>
                              <w:r w:rsidRPr="00F300E8">
                                <w:rPr>
                                  <w:lang w:bidi="fi-FI"/>
                                </w:rPr>
                                <w:t>LL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kstiruutu 10" o:spid="_x0000_s1072" type="#_x0000_t202" style="position:absolute;left:20073;top:18718;width:21822;height:27515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1260875268"/>
                            <w:placeholder>
                              <w:docPart w:val="E3019AC0A09F4547962CB8D38056B1A9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7506E850" w14:textId="52463CDA" w:rsidR="00CB509B" w:rsidRPr="001237DC" w:rsidRDefault="00F300E8" w:rsidP="00CB509B">
                              <w:pPr>
                                <w:pStyle w:val="Otsikko"/>
                              </w:pPr>
                              <w:r w:rsidRPr="00F300E8">
                                <w:rPr>
                                  <w:lang w:bidi="fi-FI"/>
                                </w:rPr>
                                <w:t>Ä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Tekstiruutu 15" o:spid="_x0000_s1073" type="#_x0000_t202" style="position:absolute;left:682;top:53089;width:28892;height:10383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" filled="f" stroked="f">
                  <v:textbox>
                    <w:txbxContent>
                      <w:p w14:paraId="656C62AC" w14:textId="77777777" w:rsidR="00CB509B" w:rsidRPr="00A6001B" w:rsidRDefault="002B0722" w:rsidP="00CB509B">
                        <w:pPr>
                          <w:pStyle w:val="Otsikko1"/>
                        </w:pPr>
                        <w:sdt>
                          <w:sdtPr>
                            <w:rPr>
                              <w:rStyle w:val="Hienovarainenkorostus"/>
                            </w:rPr>
                            <w:id w:val="1242984787"/>
                            <w:placeholder>
                              <w:docPart w:val="2C698753D54E46179457A669772B1751"/>
                            </w:placeholder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Hienovarainenkorostus"/>
                            </w:rPr>
                          </w:sdtEndPr>
                          <w:sdtContent>
                            <w:r w:rsidR="00CB509B">
                              <w:rPr>
                                <w:rStyle w:val="Hienovarainenkorostus"/>
                                <w:lang w:bidi="fi-FI"/>
                              </w:rPr>
                              <w:t>Huomio</w:t>
                            </w:r>
                          </w:sdtContent>
                        </w:sdt>
                        <w:r w:rsidR="00CB509B">
                          <w:rPr>
                            <w:lang w:bidi="fi-FI"/>
                          </w:rPr>
                          <w:t xml:space="preserve"> </w:t>
                        </w:r>
                        <w:sdt>
                          <w:sdtPr>
                            <w:id w:val="-489642142"/>
                            <w:placeholder>
                              <w:docPart w:val="C22A24DA9D8140CD892B3C32839F7B09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CB509B" w:rsidRPr="00B63425">
                              <w:rPr>
                                <w:lang w:bidi="fi-FI"/>
                              </w:rPr>
                              <w:t>k</w:t>
                            </w:r>
                            <w:r w:rsidR="00CB509B">
                              <w:rPr>
                                <w:lang w:bidi="fi-FI"/>
                              </w:rPr>
                              <w:t>aikki opettajat!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489"/>
        <w:gridCol w:w="3517"/>
        <w:gridCol w:w="3460"/>
      </w:tblGrid>
      <w:tr w:rsidR="00CB509B" w14:paraId="6276F643" w14:textId="77777777" w:rsidTr="00AC1FB0">
        <w:sdt>
          <w:sdtPr>
            <w:id w:val="-1088232530"/>
            <w:placeholder>
              <w:docPart w:val="42808818CC404ED8A9222869D373D098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7CA70208" w14:textId="77777777" w:rsidR="00CB509B" w:rsidRDefault="00CB509B" w:rsidP="00AC1FB0">
                <w:pPr>
                  <w:pStyle w:val="Otsikko2"/>
                </w:pPr>
                <w:r>
                  <w:rPr>
                    <w:lang w:bidi="fi-FI"/>
                  </w:rPr>
                  <w:t>Maanantai</w:t>
                </w:r>
              </w:p>
            </w:tc>
          </w:sdtContent>
        </w:sdt>
        <w:sdt>
          <w:sdtPr>
            <w:id w:val="-227613720"/>
            <w:placeholder>
              <w:docPart w:val="5BD5591102CD4766BA67454AB4A4800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2E05DEF3" w14:textId="77777777" w:rsidR="00CB509B" w:rsidRDefault="00CB509B" w:rsidP="00AC1FB0">
                <w:pPr>
                  <w:pStyle w:val="Otsikko2"/>
                </w:pPr>
                <w:r>
                  <w:rPr>
                    <w:lang w:bidi="fi-FI"/>
                  </w:rPr>
                  <w:t>Keskiviikko</w:t>
                </w:r>
              </w:p>
            </w:tc>
          </w:sdtContent>
        </w:sdt>
        <w:sdt>
          <w:sdtPr>
            <w:id w:val="-1444141576"/>
            <w:placeholder>
              <w:docPart w:val="DEDF6EF540FC47818F8573C422FBAE0E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3246D570" w14:textId="77777777" w:rsidR="00CB509B" w:rsidRDefault="00CB509B" w:rsidP="00AC1FB0">
                <w:pPr>
                  <w:pStyle w:val="Otsikko2"/>
                </w:pPr>
                <w:r>
                  <w:rPr>
                    <w:lang w:bidi="fi-FI"/>
                  </w:rPr>
                  <w:t>Torstai</w:t>
                </w:r>
              </w:p>
            </w:tc>
          </w:sdtContent>
        </w:sdt>
      </w:tr>
      <w:tr w:rsidR="00CB509B" w14:paraId="24739118" w14:textId="77777777" w:rsidTr="00AC1FB0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id w:val="-51934574"/>
              <w:placeholder>
                <w:docPart w:val="76B9A96F208F44DDBCD84F1C169FC684"/>
              </w:placeholder>
              <w:temporary/>
              <w:showingPlcHdr/>
              <w15:appearance w15:val="hidden"/>
            </w:sdtPr>
            <w:sdtEndPr/>
            <w:sdtContent>
              <w:p w14:paraId="08D25A9C" w14:textId="77777777" w:rsidR="00CB509B" w:rsidRDefault="00CB509B" w:rsidP="00AC1FB0">
                <w:r w:rsidRPr="00385ED7">
                  <w:rPr>
                    <w:lang w:bidi="fi-FI"/>
                  </w:rPr>
                  <w:t>Kiitos opettajalle -lounas</w:t>
                </w:r>
              </w:p>
            </w:sdtContent>
          </w:sdt>
          <w:p w14:paraId="08EAC63A" w14:textId="77777777" w:rsidR="00CB509B" w:rsidRDefault="002B0722" w:rsidP="00AC1FB0">
            <w:pPr>
              <w:pStyle w:val="Allekirjoitus"/>
            </w:pPr>
            <w:sdt>
              <w:sdtPr>
                <w:id w:val="1859393832"/>
                <w:placeholder>
                  <w:docPart w:val="7ED6F532E86F49909C7CB638071A8148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fi-FI"/>
                  </w:rPr>
                  <w:t>2. toukokuuta</w:t>
                </w:r>
                <w:r w:rsidR="00CB509B" w:rsidRPr="002A7407">
                  <w:rPr>
                    <w:vertAlign w:val="superscript"/>
                    <w:lang w:bidi="fi-FI"/>
                  </w:rPr>
                  <w:t>.</w:t>
                </w:r>
              </w:sdtContent>
            </w:sdt>
            <w:r w:rsidR="00CB509B">
              <w:rPr>
                <w:lang w:bidi="fi-FI"/>
              </w:rPr>
              <w:t xml:space="preserve"> – </w:t>
            </w:r>
            <w:sdt>
              <w:sdtPr>
                <w:rPr>
                  <w:rStyle w:val="Korostus"/>
                </w:rPr>
                <w:id w:val="1778914278"/>
                <w:placeholder>
                  <w:docPart w:val="ED80725D5CAD4482BAA985D3F1F7DC83"/>
                </w:placeholder>
                <w:temporary/>
                <w:showingPlcHdr/>
                <w15:appearance w15:val="hidden"/>
              </w:sdtPr>
              <w:sdtEndPr>
                <w:rPr>
                  <w:rStyle w:val="Korostus"/>
                </w:rPr>
              </w:sdtEndPr>
              <w:sdtContent>
                <w:r w:rsidR="00CB509B" w:rsidRPr="002A7407">
                  <w:rPr>
                    <w:rStyle w:val="Korostus"/>
                    <w:lang w:bidi="fi-FI"/>
                  </w:rPr>
                  <w:t>klo 13.00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id w:val="-1169713994"/>
              <w:placeholder>
                <w:docPart w:val="70F0F779F7B84D9E91D4AB4F0B0C5083"/>
              </w:placeholder>
              <w:temporary/>
              <w:showingPlcHdr/>
              <w15:appearance w15:val="hidden"/>
            </w:sdtPr>
            <w:sdtEndPr/>
            <w:sdtContent>
              <w:p w14:paraId="31C35159" w14:textId="77777777" w:rsidR="00CB509B" w:rsidRDefault="00CB509B" w:rsidP="00AC1FB0">
                <w:r>
                  <w:rPr>
                    <w:lang w:bidi="fi-FI"/>
                  </w:rPr>
                  <w:t>Palkintojenjako</w:t>
                </w:r>
              </w:p>
            </w:sdtContent>
          </w:sdt>
          <w:p w14:paraId="2D14989A" w14:textId="77777777" w:rsidR="00CB509B" w:rsidRDefault="002B0722" w:rsidP="00AC1FB0">
            <w:pPr>
              <w:pStyle w:val="Allekirjoitus"/>
            </w:pPr>
            <w:sdt>
              <w:sdtPr>
                <w:id w:val="1610549135"/>
                <w:placeholder>
                  <w:docPart w:val="E5C9AECF0F244471879199DDCD013933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fi-FI"/>
                  </w:rPr>
                  <w:t>4. toukokuuta</w:t>
                </w:r>
              </w:sdtContent>
            </w:sdt>
            <w:r w:rsidR="00CB509B">
              <w:rPr>
                <w:lang w:bidi="fi-FI"/>
              </w:rPr>
              <w:t xml:space="preserve"> – </w:t>
            </w:r>
            <w:sdt>
              <w:sdtPr>
                <w:rPr>
                  <w:rStyle w:val="Korostus"/>
                </w:rPr>
                <w:id w:val="906581335"/>
                <w:placeholder>
                  <w:docPart w:val="EC53DDCD7A9148A4B26DD101065D7A07"/>
                </w:placeholder>
                <w:temporary/>
                <w:showingPlcHdr/>
                <w15:appearance w15:val="hidden"/>
              </w:sdtPr>
              <w:sdtEndPr>
                <w:rPr>
                  <w:rStyle w:val="Korostus"/>
                </w:rPr>
              </w:sdtEndPr>
              <w:sdtContent>
                <w:r w:rsidR="00CB509B">
                  <w:rPr>
                    <w:rStyle w:val="Korostus"/>
                    <w:lang w:bidi="fi-FI"/>
                  </w:rPr>
                  <w:t>klo 18.00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id w:val="1094365045"/>
              <w:placeholder>
                <w:docPart w:val="9F45E6AF62574B07AE5A6C38CF6FB660"/>
              </w:placeholder>
              <w:temporary/>
              <w:showingPlcHdr/>
              <w15:appearance w15:val="hidden"/>
            </w:sdtPr>
            <w:sdtEndPr/>
            <w:sdtContent>
              <w:p w14:paraId="0A2F1A8C" w14:textId="77777777" w:rsidR="00CB509B" w:rsidRDefault="00CB509B" w:rsidP="00AC1FB0">
                <w:r>
                  <w:rPr>
                    <w:lang w:bidi="fi-FI"/>
                  </w:rPr>
                  <w:t>Lahjat</w:t>
                </w:r>
              </w:p>
            </w:sdtContent>
          </w:sdt>
          <w:p w14:paraId="4C1A3517" w14:textId="77777777" w:rsidR="00CB509B" w:rsidRDefault="002B0722" w:rsidP="00AC1FB0">
            <w:pPr>
              <w:pStyle w:val="Allekirjoitus"/>
            </w:pPr>
            <w:sdt>
              <w:sdtPr>
                <w:id w:val="-2045975371"/>
                <w:placeholder>
                  <w:docPart w:val="2FCF02B0A6AC4A2C81E60E2C77E3461F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fi-FI"/>
                  </w:rPr>
                  <w:t>5. toukokuuta</w:t>
                </w:r>
              </w:sdtContent>
            </w:sdt>
            <w:r w:rsidR="00CB509B">
              <w:rPr>
                <w:lang w:bidi="fi-FI"/>
              </w:rPr>
              <w:t xml:space="preserve"> – </w:t>
            </w:r>
            <w:sdt>
              <w:sdtPr>
                <w:rPr>
                  <w:rStyle w:val="Korostus"/>
                </w:rPr>
                <w:id w:val="1917202910"/>
                <w:placeholder>
                  <w:docPart w:val="CA66A2C83DC84A46AF660B80E455B9DC"/>
                </w:placeholder>
                <w:temporary/>
                <w:showingPlcHdr/>
                <w15:appearance w15:val="hidden"/>
              </w:sdtPr>
              <w:sdtEndPr>
                <w:rPr>
                  <w:rStyle w:val="Korostus"/>
                </w:rPr>
              </w:sdtEndPr>
              <w:sdtContent>
                <w:r w:rsidR="00CB509B">
                  <w:rPr>
                    <w:rStyle w:val="Korostus"/>
                    <w:lang w:bidi="fi-FI"/>
                  </w:rPr>
                  <w:t>klo 9.00</w:t>
                </w:r>
              </w:sdtContent>
            </w:sdt>
          </w:p>
        </w:tc>
      </w:tr>
    </w:tbl>
    <w:p w14:paraId="4D995408" w14:textId="69E21EEC" w:rsidR="000E795C" w:rsidRDefault="000E795C" w:rsidP="000E795C"/>
    <w:sectPr w:rsidR="000E795C" w:rsidSect="00CD49A9">
      <w:headerReference w:type="even" r:id="rId9"/>
      <w:headerReference w:type="default" r:id="rId10"/>
      <w:pgSz w:w="11906" w:h="16838" w:code="9"/>
      <w:pgMar w:top="1728" w:right="720" w:bottom="0" w:left="720" w:header="144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BDE94" w14:textId="77777777" w:rsidR="002B0722" w:rsidRDefault="002B0722" w:rsidP="004F6C87">
      <w:pPr>
        <w:spacing w:after="0" w:line="240" w:lineRule="auto"/>
      </w:pPr>
      <w:r>
        <w:separator/>
      </w:r>
    </w:p>
  </w:endnote>
  <w:endnote w:type="continuationSeparator" w:id="0">
    <w:p w14:paraId="26867F89" w14:textId="77777777" w:rsidR="002B0722" w:rsidRDefault="002B0722" w:rsidP="004F6C87">
      <w:pPr>
        <w:spacing w:after="0" w:line="240" w:lineRule="auto"/>
      </w:pPr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9688F" w14:textId="77777777" w:rsidR="002B0722" w:rsidRDefault="002B0722" w:rsidP="004F6C87">
      <w:pPr>
        <w:spacing w:after="0" w:line="240" w:lineRule="auto"/>
      </w:pPr>
      <w:r>
        <w:separator/>
      </w:r>
    </w:p>
  </w:footnote>
  <w:footnote w:type="continuationSeparator" w:id="0">
    <w:p w14:paraId="1339F1B0" w14:textId="77777777" w:rsidR="002B0722" w:rsidRDefault="002B0722" w:rsidP="004F6C87">
      <w:pPr>
        <w:spacing w:after="0" w:line="240" w:lineRule="auto"/>
      </w:pPr>
      <w:r>
        <w:continuationSeparator/>
      </w:r>
    </w:p>
  </w:footnote>
</w:footnotes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90B6B" w14:textId="65E1C695" w:rsidR="004F6C87" w:rsidRDefault="00DE7D4F">
    <w:pPr>
      <w:pStyle w:val="Yltunniste"/>
    </w:pPr>
    <w:r>
      <w:rPr>
        <w:noProof/>
        <w:lang w:bidi="fi-FI"/>
      </w:rPr>
      <mc:AlternateContent>
        <mc:Choice Requires="wps">
          <w:drawing>
            <wp:anchor distT="0" distB="0" distL="114300" distR="114300" simplePos="0" relativeHeight="251650048" behindDoc="0" locked="0" layoutInCell="1" allowOverlap="1" wp14:anchorId="218C3D8A" wp14:editId="516E8EB0">
              <wp:simplePos x="0" y="0"/>
              <wp:positionH relativeFrom="column">
                <wp:posOffset>0</wp:posOffset>
              </wp:positionH>
              <wp:positionV relativeFrom="paragraph">
                <wp:posOffset>4528186</wp:posOffset>
              </wp:positionV>
              <wp:extent cx="7847965" cy="0"/>
              <wp:effectExtent l="0" t="0" r="0" b="0"/>
              <wp:wrapNone/>
              <wp:docPr id="30" name="Suora yhdysviiva 3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47965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95000"/>
                            <a:alpha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9F7AC12" id="Suora yhdysviiva 30" o:spid="_x0000_s1026" alt="&quot;&quot;" style="position:absolute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56.55pt" to="617.95pt,35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" strokecolor="#f2f2f2 [3052]" strokeweight=".5pt">
              <v:stroke opacity="32896f" joinstyle="miter"/>
            </v:line>
          </w:pict>
        </mc:Fallback>
      </mc:AlternateContent>
    </w:r>
    <w:r w:rsidR="00CC4599">
      <w:rPr>
        <w:lang w:bidi="fi-FI"/>
      </w:rPr>
      <w:t xml:space="preserve"> 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1B410" w14:textId="226E0846" w:rsidR="004F6C87" w:rsidRDefault="00CC4599">
    <w:pPr>
      <w:pStyle w:val="Yltunniste"/>
      <w:rPr>
        <w:noProof/>
      </w:rPr>
    </w:pPr>
    <w:r>
      <w:rPr>
        <w:noProof/>
        <w:lang w:bidi="fi-FI"/>
      </w:rPr>
      <w:t xml:space="preserve"> </w:t>
    </w:r>
  </w:p>
</w:hdr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szA0MDIyN7Q0MzNT0lEKTi0uzszPAykwqgUA1RzBuywAAAA="/>
  </w:docVars>
  <w:rsids>
    <w:rsidRoot w:val="004F6C87"/>
    <w:rsid w:val="00027281"/>
    <w:rsid w:val="00091901"/>
    <w:rsid w:val="000A6DD6"/>
    <w:rsid w:val="000E0F1F"/>
    <w:rsid w:val="000E795C"/>
    <w:rsid w:val="001237DC"/>
    <w:rsid w:val="001C0CC7"/>
    <w:rsid w:val="00212545"/>
    <w:rsid w:val="002A7407"/>
    <w:rsid w:val="002B0722"/>
    <w:rsid w:val="002E1229"/>
    <w:rsid w:val="00342006"/>
    <w:rsid w:val="00372B3C"/>
    <w:rsid w:val="00374A36"/>
    <w:rsid w:val="00385ED7"/>
    <w:rsid w:val="004420B4"/>
    <w:rsid w:val="00465C26"/>
    <w:rsid w:val="004A7EFD"/>
    <w:rsid w:val="004B7059"/>
    <w:rsid w:val="004F6C87"/>
    <w:rsid w:val="00567658"/>
    <w:rsid w:val="005A20B8"/>
    <w:rsid w:val="005A440A"/>
    <w:rsid w:val="00614037"/>
    <w:rsid w:val="00687033"/>
    <w:rsid w:val="006D6915"/>
    <w:rsid w:val="00714F92"/>
    <w:rsid w:val="00791621"/>
    <w:rsid w:val="008F3B09"/>
    <w:rsid w:val="0090595B"/>
    <w:rsid w:val="0096336D"/>
    <w:rsid w:val="00970006"/>
    <w:rsid w:val="00992E1C"/>
    <w:rsid w:val="009F1B02"/>
    <w:rsid w:val="00A3322E"/>
    <w:rsid w:val="00A6001B"/>
    <w:rsid w:val="00AB293D"/>
    <w:rsid w:val="00B36411"/>
    <w:rsid w:val="00B63425"/>
    <w:rsid w:val="00BA661C"/>
    <w:rsid w:val="00BE52B6"/>
    <w:rsid w:val="00C26503"/>
    <w:rsid w:val="00CB509B"/>
    <w:rsid w:val="00CC4599"/>
    <w:rsid w:val="00CD49A9"/>
    <w:rsid w:val="00D36D53"/>
    <w:rsid w:val="00DB247C"/>
    <w:rsid w:val="00DE7D4F"/>
    <w:rsid w:val="00E213AB"/>
    <w:rsid w:val="00E34EFF"/>
    <w:rsid w:val="00E9123E"/>
    <w:rsid w:val="00F01EDC"/>
    <w:rsid w:val="00F03F44"/>
    <w:rsid w:val="00F300E8"/>
    <w:rsid w:val="00F52244"/>
    <w:rsid w:val="00F56890"/>
    <w:rsid w:val="00F74C74"/>
    <w:rsid w:val="00FD7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70CADF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fi-FI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4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374A36"/>
  </w:style>
  <w:style w:type="paragraph" w:styleId="Otsikko1">
    <w:name w:val="heading 1"/>
    <w:basedOn w:val="Normaali"/>
    <w:next w:val="Normaali"/>
    <w:link w:val="Otsikko1Char"/>
    <w:uiPriority w:val="9"/>
    <w:qFormat/>
    <w:rsid w:val="00F300E8"/>
    <w:pPr>
      <w:keepNext/>
      <w:keepLines/>
      <w:spacing w:after="0" w:line="192" w:lineRule="auto"/>
      <w:outlineLvl w:val="0"/>
    </w:pPr>
    <w:rPr>
      <w:rFonts w:eastAsiaTheme="majorEastAsia" w:cstheme="majorBidi"/>
      <w:b/>
      <w:i/>
      <w:color w:val="C5A635" w:themeColor="accent1"/>
      <w:sz w:val="56"/>
    </w:rPr>
  </w:style>
  <w:style w:type="paragraph" w:styleId="Otsikko2">
    <w:name w:val="heading 2"/>
    <w:basedOn w:val="Normaali"/>
    <w:next w:val="Normaali"/>
    <w:link w:val="Otsikko2Char"/>
    <w:uiPriority w:val="9"/>
    <w:qFormat/>
    <w:rsid w:val="00385E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2"/>
      <w:szCs w:val="26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semiHidden/>
    <w:rsid w:val="00A3322E"/>
    <w:pPr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semiHidden/>
    <w:rsid w:val="00A3322E"/>
  </w:style>
  <w:style w:type="paragraph" w:styleId="Alatunniste">
    <w:name w:val="footer"/>
    <w:basedOn w:val="Normaali"/>
    <w:link w:val="AlatunnisteChar"/>
    <w:uiPriority w:val="99"/>
    <w:semiHidden/>
    <w:rsid w:val="00A3322E"/>
    <w:pPr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semiHidden/>
    <w:rsid w:val="00A3322E"/>
  </w:style>
  <w:style w:type="paragraph" w:styleId="Otsikko">
    <w:name w:val="Title"/>
    <w:basedOn w:val="Normaali"/>
    <w:next w:val="Normaali"/>
    <w:link w:val="OtsikkoChar"/>
    <w:uiPriority w:val="10"/>
    <w:qFormat/>
    <w:rsid w:val="00F300E8"/>
    <w:pPr>
      <w:spacing w:after="0" w:line="240" w:lineRule="auto"/>
      <w:contextualSpacing/>
    </w:pPr>
    <w:rPr>
      <w:rFonts w:asciiTheme="majorHAnsi" w:eastAsiaTheme="majorEastAsia" w:hAnsiTheme="majorHAnsi" w:cstheme="majorBidi"/>
      <w:color w:val="937C27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customStyle="1" w:styleId="OtsikkoChar">
    <w:name w:val="Otsikko Char"/>
    <w:basedOn w:val="Kappaleenoletusfontti"/>
    <w:link w:val="Otsikko"/>
    <w:uiPriority w:val="10"/>
    <w:rsid w:val="00F300E8"/>
    <w:rPr>
      <w:rFonts w:asciiTheme="majorHAnsi" w:eastAsiaTheme="majorEastAsia" w:hAnsiTheme="majorHAnsi" w:cstheme="majorBidi"/>
      <w:color w:val="937C27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styleId="Paikkamerkkiteksti">
    <w:name w:val="Placeholder Text"/>
    <w:basedOn w:val="Kappaleenoletusfontti"/>
    <w:uiPriority w:val="99"/>
    <w:semiHidden/>
    <w:rsid w:val="00465C26"/>
    <w:rPr>
      <w:color w:val="808080"/>
    </w:rPr>
  </w:style>
  <w:style w:type="table" w:styleId="TaulukkoRuudukko">
    <w:name w:val="Table Grid"/>
    <w:basedOn w:val="Normaalitaulukko"/>
    <w:uiPriority w:val="39"/>
    <w:rsid w:val="000A6D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hti">
    <w:name w:val="Tähti"/>
    <w:basedOn w:val="Normaali"/>
    <w:next w:val="Normaali"/>
    <w:link w:val="Thtimerkki"/>
    <w:uiPriority w:val="99"/>
    <w:qFormat/>
    <w:rsid w:val="00DE7D4F"/>
    <w:rPr>
      <w:rFonts w:asciiTheme="majorHAnsi" w:hAnsiTheme="majorHAnsi"/>
      <w:color w:val="1D3251" w:themeColor="accent5" w:themeShade="40"/>
      <w:sz w:val="80"/>
    </w:rPr>
  </w:style>
  <w:style w:type="paragraph" w:customStyle="1" w:styleId="Suurithti">
    <w:name w:val="Suuri tähti"/>
    <w:basedOn w:val="Normaali"/>
    <w:next w:val="Normaali"/>
    <w:link w:val="Suurithti-merkki"/>
    <w:uiPriority w:val="99"/>
    <w:qFormat/>
    <w:rsid w:val="00DE7D4F"/>
    <w:pPr>
      <w:spacing w:after="0" w:line="240" w:lineRule="auto"/>
    </w:pPr>
    <w:rPr>
      <w:rFonts w:asciiTheme="majorHAnsi" w:hAnsiTheme="majorHAnsi"/>
      <w:color w:val="1D3251" w:themeColor="accent5" w:themeShade="40"/>
      <w:sz w:val="108"/>
    </w:rPr>
  </w:style>
  <w:style w:type="character" w:customStyle="1" w:styleId="Thtimerkki">
    <w:name w:val="Tähtimerkki"/>
    <w:basedOn w:val="Kappaleenoletusfontti"/>
    <w:link w:val="Thti"/>
    <w:uiPriority w:val="99"/>
    <w:rsid w:val="00DE7D4F"/>
    <w:rPr>
      <w:rFonts w:asciiTheme="majorHAnsi" w:hAnsiTheme="majorHAnsi"/>
      <w:color w:val="1D3251" w:themeColor="accent5" w:themeShade="40"/>
      <w:sz w:val="80"/>
    </w:rPr>
  </w:style>
  <w:style w:type="character" w:customStyle="1" w:styleId="Otsikko2Char">
    <w:name w:val="Otsikko 2 Char"/>
    <w:basedOn w:val="Kappaleenoletusfontti"/>
    <w:link w:val="Otsikko2"/>
    <w:uiPriority w:val="9"/>
    <w:rsid w:val="00385ED7"/>
    <w:rPr>
      <w:rFonts w:asciiTheme="majorHAnsi" w:eastAsiaTheme="majorEastAsia" w:hAnsiTheme="majorHAnsi" w:cstheme="majorBidi"/>
      <w:sz w:val="22"/>
      <w:szCs w:val="26"/>
    </w:rPr>
  </w:style>
  <w:style w:type="character" w:customStyle="1" w:styleId="Suurithti-merkki">
    <w:name w:val="Suuri tähti -merkki"/>
    <w:basedOn w:val="Kappaleenoletusfontti"/>
    <w:link w:val="Suurithti"/>
    <w:uiPriority w:val="99"/>
    <w:rsid w:val="00DE7D4F"/>
    <w:rPr>
      <w:rFonts w:asciiTheme="majorHAnsi" w:hAnsiTheme="majorHAnsi"/>
      <w:color w:val="1D3251" w:themeColor="accent5" w:themeShade="40"/>
      <w:sz w:val="108"/>
    </w:rPr>
  </w:style>
  <w:style w:type="character" w:styleId="Korostus">
    <w:name w:val="Emphasis"/>
    <w:basedOn w:val="Kappaleenoletusfontti"/>
    <w:uiPriority w:val="13"/>
    <w:qFormat/>
    <w:rsid w:val="002A7407"/>
    <w:rPr>
      <w:b w:val="0"/>
      <w:i/>
      <w:iCs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2E1229"/>
    <w:pPr>
      <w:numPr>
        <w:ilvl w:val="1"/>
      </w:numPr>
    </w:pPr>
    <w:rPr>
      <w:rFonts w:asciiTheme="majorHAnsi" w:eastAsiaTheme="minorEastAsia" w:hAnsiTheme="majorHAnsi"/>
    </w:rPr>
  </w:style>
  <w:style w:type="character" w:customStyle="1" w:styleId="AlaotsikkoChar">
    <w:name w:val="Alaotsikko Char"/>
    <w:basedOn w:val="Kappaleenoletusfontti"/>
    <w:link w:val="Alaotsikko"/>
    <w:uiPriority w:val="11"/>
    <w:rsid w:val="002E1229"/>
    <w:rPr>
      <w:rFonts w:asciiTheme="majorHAnsi" w:eastAsiaTheme="minorEastAsia" w:hAnsiTheme="majorHAnsi"/>
    </w:rPr>
  </w:style>
  <w:style w:type="character" w:customStyle="1" w:styleId="Otsikko1Char">
    <w:name w:val="Otsikko 1 Char"/>
    <w:basedOn w:val="Kappaleenoletusfontti"/>
    <w:link w:val="Otsikko1"/>
    <w:uiPriority w:val="9"/>
    <w:rsid w:val="00F300E8"/>
    <w:rPr>
      <w:rFonts w:eastAsiaTheme="majorEastAsia" w:cstheme="majorBidi"/>
      <w:b/>
      <w:i/>
      <w:color w:val="C5A635" w:themeColor="accent1"/>
      <w:sz w:val="56"/>
    </w:rPr>
  </w:style>
  <w:style w:type="character" w:styleId="Hienovarainenkorostus">
    <w:name w:val="Subtle Emphasis"/>
    <w:basedOn w:val="Kappaleenoletusfontti"/>
    <w:uiPriority w:val="14"/>
    <w:qFormat/>
    <w:rsid w:val="00F300E8"/>
    <w:rPr>
      <w:i w:val="0"/>
      <w:iCs/>
      <w:color w:val="C5A635" w:themeColor="accent1"/>
      <w:sz w:val="56"/>
      <w:vertAlign w:val="superscript"/>
    </w:rPr>
  </w:style>
  <w:style w:type="paragraph" w:styleId="Allekirjoitus">
    <w:name w:val="Signature"/>
    <w:basedOn w:val="Normaali"/>
    <w:link w:val="AllekirjoitusChar"/>
    <w:uiPriority w:val="99"/>
    <w:qFormat/>
    <w:rsid w:val="002A7407"/>
    <w:pPr>
      <w:spacing w:after="0" w:line="240" w:lineRule="auto"/>
    </w:pPr>
    <w:rPr>
      <w:sz w:val="22"/>
    </w:rPr>
  </w:style>
  <w:style w:type="character" w:customStyle="1" w:styleId="AllekirjoitusChar">
    <w:name w:val="Allekirjoitus Char"/>
    <w:basedOn w:val="Kappaleenoletusfontti"/>
    <w:link w:val="Allekirjoitus"/>
    <w:uiPriority w:val="99"/>
    <w:rsid w:val="002A7407"/>
    <w:rPr>
      <w:sz w:val="22"/>
    </w:rPr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theme" Target="/word/theme/theme11.xml" Id="rId13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glossaryDocument" Target="/word/glossary/document.xml" Id="rId12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2.xml" Id="rId6" /><Relationship Type="http://schemas.openxmlformats.org/officeDocument/2006/relationships/fontTable" Target="/word/fontTable2.xml" Id="rId11" /><Relationship Type="http://schemas.openxmlformats.org/officeDocument/2006/relationships/settings" Target="/word/settings2.xml" Id="rId5" /><Relationship Type="http://schemas.openxmlformats.org/officeDocument/2006/relationships/header" Target="/word/header21.xml" Id="rId10" /><Relationship Type="http://schemas.openxmlformats.org/officeDocument/2006/relationships/styles" Target="/word/styles2.xml" Id="rId4" /><Relationship Type="http://schemas.openxmlformats.org/officeDocument/2006/relationships/header" Target="/word/header1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56BC7418F554BC39D15CF374E2291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18F00-761D-409F-9D73-8C91702D239E}"/>
      </w:docPartPr>
      <w:docPartBody>
        <w:p w:rsidR="002D720B" w:rsidRDefault="00CD1C88" w:rsidP="00CD1C88">
          <w:pPr>
            <w:pStyle w:val="356BC7418F554BC39D15CF374E22913B1"/>
          </w:pPr>
          <w:r>
            <w:rPr>
              <w:lang w:bidi="fi-FI"/>
            </w:rPr>
            <w:t>Opettajien arvostusviikko</w:t>
          </w:r>
        </w:p>
      </w:docPartBody>
    </w:docPart>
    <w:docPart>
      <w:docPartPr>
        <w:name w:val="FCEA349804514264B3435467588C5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0E7CA-635C-43C0-A10B-6F4052C17E30}"/>
      </w:docPartPr>
      <w:docPartBody>
        <w:p w:rsidR="002D720B" w:rsidRDefault="00CD1C88" w:rsidP="00CD1C88">
          <w:pPr>
            <w:pStyle w:val="FCEA349804514264B3435467588C53112"/>
          </w:pPr>
          <w:r>
            <w:rPr>
              <w:lang w:bidi="fi-FI"/>
            </w:rPr>
            <w:t>Keskiviikko</w:t>
          </w:r>
        </w:p>
      </w:docPartBody>
    </w:docPart>
    <w:docPart>
      <w:docPartPr>
        <w:name w:val="FF53C99AAEFE413FA489FE738683D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530C9-45CF-49A5-AF3D-6B77DF450CA8}"/>
      </w:docPartPr>
      <w:docPartBody>
        <w:p w:rsidR="002D720B" w:rsidRDefault="00CD1C88" w:rsidP="00CD1C88">
          <w:pPr>
            <w:pStyle w:val="FF53C99AAEFE413FA489FE738683D3032"/>
          </w:pPr>
          <w:r>
            <w:rPr>
              <w:lang w:bidi="fi-FI"/>
            </w:rPr>
            <w:t>Torstai</w:t>
          </w:r>
        </w:p>
      </w:docPartBody>
    </w:docPart>
    <w:docPart>
      <w:docPartPr>
        <w:name w:val="B6EBF1A85BE44CDA981AAFDDFE46A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C0D22-ECA0-4EA3-8D24-37E49F2BA221}"/>
      </w:docPartPr>
      <w:docPartBody>
        <w:p w:rsidR="002D720B" w:rsidRDefault="00CD1C88" w:rsidP="00CD1C88">
          <w:pPr>
            <w:pStyle w:val="B6EBF1A85BE44CDA981AAFDDFE46A12B1"/>
          </w:pPr>
          <w:r>
            <w:rPr>
              <w:lang w:bidi="fi-FI"/>
            </w:rPr>
            <w:t>Maanantai</w:t>
          </w:r>
        </w:p>
      </w:docPartBody>
    </w:docPart>
    <w:docPart>
      <w:docPartPr>
        <w:name w:val="CF8278001B5647B9A67DEB15983FE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CB8C9-0DE7-4021-975C-B26027DD19E8}"/>
      </w:docPartPr>
      <w:docPartBody>
        <w:p w:rsidR="002D720B" w:rsidRDefault="00CD1C88" w:rsidP="00CD1C88">
          <w:pPr>
            <w:pStyle w:val="CF8278001B5647B9A67DEB15983FEDC92"/>
          </w:pPr>
          <w:r w:rsidRPr="00385ED7">
            <w:rPr>
              <w:lang w:bidi="fi-FI"/>
            </w:rPr>
            <w:t>Kiitos opettajalle -lounas</w:t>
          </w:r>
        </w:p>
      </w:docPartBody>
    </w:docPart>
    <w:docPart>
      <w:docPartPr>
        <w:name w:val="26C12815F05048CAB330941FC3438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33CB4-28FE-4D45-85C7-198830B7174C}"/>
      </w:docPartPr>
      <w:docPartBody>
        <w:p w:rsidR="002D720B" w:rsidRDefault="00CD1C88" w:rsidP="00CD1C88">
          <w:pPr>
            <w:pStyle w:val="26C12815F05048CAB330941FC343862B2"/>
          </w:pPr>
          <w:r>
            <w:rPr>
              <w:lang w:bidi="fi-FI"/>
            </w:rPr>
            <w:t>Palkintojenjako</w:t>
          </w:r>
        </w:p>
      </w:docPartBody>
    </w:docPart>
    <w:docPart>
      <w:docPartPr>
        <w:name w:val="268B9F36F55F48EA8FA745728F7C5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727A3-1D07-41F2-BB55-D95005E95DD9}"/>
      </w:docPartPr>
      <w:docPartBody>
        <w:p w:rsidR="002D720B" w:rsidRDefault="00CD1C88" w:rsidP="00CD1C88">
          <w:pPr>
            <w:pStyle w:val="268B9F36F55F48EA8FA745728F7C5D5F2"/>
          </w:pPr>
          <w:r>
            <w:rPr>
              <w:lang w:bidi="fi-FI"/>
            </w:rPr>
            <w:t>Lahjat</w:t>
          </w:r>
        </w:p>
      </w:docPartBody>
    </w:docPart>
    <w:docPart>
      <w:docPartPr>
        <w:name w:val="00F9B7EA7C964BBA96822EBE21D5A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FFED3-5071-421F-8EAB-414654960255}"/>
      </w:docPartPr>
      <w:docPartBody>
        <w:p w:rsidR="002D720B" w:rsidRDefault="00CD1C88" w:rsidP="00CD1C88">
          <w:pPr>
            <w:pStyle w:val="00F9B7EA7C964BBA96822EBE21D5AEAD1"/>
          </w:pPr>
          <w:r>
            <w:rPr>
              <w:lang w:bidi="fi-FI"/>
            </w:rPr>
            <w:t>2. toukokuuta</w:t>
          </w:r>
          <w:r w:rsidRPr="002A7407">
            <w:rPr>
              <w:vertAlign w:val="superscript"/>
              <w:lang w:bidi="fi-FI"/>
            </w:rPr>
            <w:t>.</w:t>
          </w:r>
        </w:p>
      </w:docPartBody>
    </w:docPart>
    <w:docPart>
      <w:docPartPr>
        <w:name w:val="0BE261624D4D491E8FAAA2683EF60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77CB7-5ADF-45B9-9102-922AA9E87FFD}"/>
      </w:docPartPr>
      <w:docPartBody>
        <w:p w:rsidR="002D720B" w:rsidRDefault="00CD1C88" w:rsidP="00CD1C88">
          <w:pPr>
            <w:pStyle w:val="0BE261624D4D491E8FAAA2683EF601801"/>
          </w:pPr>
          <w:r w:rsidRPr="002A7407">
            <w:rPr>
              <w:rStyle w:val="Korostus"/>
              <w:lang w:bidi="fi-FI"/>
            </w:rPr>
            <w:t>klo 13.00</w:t>
          </w:r>
        </w:p>
      </w:docPartBody>
    </w:docPart>
    <w:docPart>
      <w:docPartPr>
        <w:name w:val="1E6D62C8843A4207824FAD74AD38C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ECBF33-491C-46CC-9EED-B0F019144518}"/>
      </w:docPartPr>
      <w:docPartBody>
        <w:p w:rsidR="002D720B" w:rsidRDefault="00CD1C88" w:rsidP="00CD1C88">
          <w:pPr>
            <w:pStyle w:val="1E6D62C8843A4207824FAD74AD38C9211"/>
          </w:pPr>
          <w:r>
            <w:rPr>
              <w:lang w:bidi="fi-FI"/>
            </w:rPr>
            <w:t>4. toukokuuta</w:t>
          </w:r>
        </w:p>
      </w:docPartBody>
    </w:docPart>
    <w:docPart>
      <w:docPartPr>
        <w:name w:val="67A4368ABC0B4C93B09BB892E56AB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83C3A-9D5A-4DF1-8883-5476F594D56A}"/>
      </w:docPartPr>
      <w:docPartBody>
        <w:p w:rsidR="002D720B" w:rsidRDefault="00CD1C88" w:rsidP="00CD1C88">
          <w:pPr>
            <w:pStyle w:val="67A4368ABC0B4C93B09BB892E56AB97F1"/>
          </w:pPr>
          <w:r>
            <w:rPr>
              <w:rStyle w:val="Korostus"/>
              <w:lang w:bidi="fi-FI"/>
            </w:rPr>
            <w:t>klo 18.00</w:t>
          </w:r>
        </w:p>
      </w:docPartBody>
    </w:docPart>
    <w:docPart>
      <w:docPartPr>
        <w:name w:val="54DBC2F6741D44EDACDE2CEC228A0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AA8EB-D12A-4C16-B44E-61D862F06470}"/>
      </w:docPartPr>
      <w:docPartBody>
        <w:p w:rsidR="002D720B" w:rsidRDefault="00CD1C88" w:rsidP="00CD1C88">
          <w:pPr>
            <w:pStyle w:val="54DBC2F6741D44EDACDE2CEC228A03151"/>
          </w:pPr>
          <w:r>
            <w:rPr>
              <w:lang w:bidi="fi-FI"/>
            </w:rPr>
            <w:t>5. toukokuuta</w:t>
          </w:r>
        </w:p>
      </w:docPartBody>
    </w:docPart>
    <w:docPart>
      <w:docPartPr>
        <w:name w:val="D049B1834CE14E86A32A6E60F86CA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29513-6C29-4748-972D-8EB8C08E0708}"/>
      </w:docPartPr>
      <w:docPartBody>
        <w:p w:rsidR="002D720B" w:rsidRDefault="00CD1C88" w:rsidP="00CD1C88">
          <w:pPr>
            <w:pStyle w:val="D049B1834CE14E86A32A6E60F86CA0E41"/>
          </w:pPr>
          <w:r>
            <w:rPr>
              <w:rStyle w:val="Korostus"/>
              <w:lang w:bidi="fi-FI"/>
            </w:rPr>
            <w:t>klo 9.00</w:t>
          </w:r>
        </w:p>
      </w:docPartBody>
    </w:docPart>
    <w:docPart>
      <w:docPartPr>
        <w:name w:val="390BF559F2014254AADC4D5D32FC9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D27A4-F789-4B1E-A2C1-C0ABAA623B9B}"/>
      </w:docPartPr>
      <w:docPartBody>
        <w:p w:rsidR="002D720B" w:rsidRDefault="00CD1C88" w:rsidP="00CD1C88">
          <w:pPr>
            <w:pStyle w:val="390BF559F2014254AADC4D5D32FC914C2"/>
          </w:pPr>
          <w:r>
            <w:rPr>
              <w:lang w:bidi="fi-FI"/>
            </w:rPr>
            <w:t>Maanantai</w:t>
          </w:r>
        </w:p>
      </w:docPartBody>
    </w:docPart>
    <w:docPart>
      <w:docPartPr>
        <w:name w:val="FAD144E9EEA847589E936FF4F054B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311B4-3701-4C60-A561-8FFC17AD64B3}"/>
      </w:docPartPr>
      <w:docPartBody>
        <w:p w:rsidR="002D720B" w:rsidRDefault="00CD1C88" w:rsidP="00CD1C88">
          <w:pPr>
            <w:pStyle w:val="FAD144E9EEA847589E936FF4F054B0BE2"/>
          </w:pPr>
          <w:r>
            <w:rPr>
              <w:lang w:bidi="fi-FI"/>
            </w:rPr>
            <w:t>Keskiviikko</w:t>
          </w:r>
        </w:p>
      </w:docPartBody>
    </w:docPart>
    <w:docPart>
      <w:docPartPr>
        <w:name w:val="B5A605C44085495995913F5196BC5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4ED52-0897-4BC4-9E45-A84A6911C503}"/>
      </w:docPartPr>
      <w:docPartBody>
        <w:p w:rsidR="002D720B" w:rsidRDefault="00CD1C88" w:rsidP="00CD1C88">
          <w:pPr>
            <w:pStyle w:val="B5A605C44085495995913F5196BC59E52"/>
          </w:pPr>
          <w:r>
            <w:rPr>
              <w:lang w:bidi="fi-FI"/>
            </w:rPr>
            <w:t>Torstai</w:t>
          </w:r>
        </w:p>
      </w:docPartBody>
    </w:docPart>
    <w:docPart>
      <w:docPartPr>
        <w:name w:val="844A7D81111E43D48C8899EBFE7FC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CF106-A9FE-49DA-9D45-FBF8E0DC185A}"/>
      </w:docPartPr>
      <w:docPartBody>
        <w:p w:rsidR="002D720B" w:rsidRDefault="00CD1C88" w:rsidP="00CD1C88">
          <w:pPr>
            <w:pStyle w:val="844A7D81111E43D48C8899EBFE7FC2A62"/>
          </w:pPr>
          <w:r w:rsidRPr="00385ED7">
            <w:rPr>
              <w:lang w:bidi="fi-FI"/>
            </w:rPr>
            <w:t>Kiitos opettajalle -lounas</w:t>
          </w:r>
        </w:p>
      </w:docPartBody>
    </w:docPart>
    <w:docPart>
      <w:docPartPr>
        <w:name w:val="A5CEE6AE23864891BBB288361AFE9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D42FC-FE7E-4BA5-B84B-29C9AAA21156}"/>
      </w:docPartPr>
      <w:docPartBody>
        <w:p w:rsidR="002D720B" w:rsidRDefault="00CD1C88" w:rsidP="00CD1C88">
          <w:pPr>
            <w:pStyle w:val="A5CEE6AE23864891BBB288361AFE9AA91"/>
          </w:pPr>
          <w:r>
            <w:rPr>
              <w:lang w:bidi="fi-FI"/>
            </w:rPr>
            <w:t>2. toukokuuta</w:t>
          </w:r>
          <w:r w:rsidRPr="002A7407">
            <w:rPr>
              <w:vertAlign w:val="superscript"/>
              <w:lang w:bidi="fi-FI"/>
            </w:rPr>
            <w:t>.</w:t>
          </w:r>
        </w:p>
      </w:docPartBody>
    </w:docPart>
    <w:docPart>
      <w:docPartPr>
        <w:name w:val="B268AC5248F2449D829FEE7DD61078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C5EEF-30AF-4A64-A753-0079AB48E1B3}"/>
      </w:docPartPr>
      <w:docPartBody>
        <w:p w:rsidR="002D720B" w:rsidRDefault="00CD1C88" w:rsidP="00CD1C88">
          <w:pPr>
            <w:pStyle w:val="B268AC5248F2449D829FEE7DD61078271"/>
          </w:pPr>
          <w:r w:rsidRPr="002A7407">
            <w:rPr>
              <w:rStyle w:val="Korostus"/>
              <w:lang w:bidi="fi-FI"/>
            </w:rPr>
            <w:t>klo 13.00</w:t>
          </w:r>
        </w:p>
      </w:docPartBody>
    </w:docPart>
    <w:docPart>
      <w:docPartPr>
        <w:name w:val="E5B5F50D6960449B9F006CB40B260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7762A-E6C7-4FB0-AA3D-FC5EF442EB42}"/>
      </w:docPartPr>
      <w:docPartBody>
        <w:p w:rsidR="002D720B" w:rsidRDefault="00CD1C88" w:rsidP="00CD1C88">
          <w:pPr>
            <w:pStyle w:val="E5B5F50D6960449B9F006CB40B260BEE2"/>
          </w:pPr>
          <w:r>
            <w:rPr>
              <w:lang w:bidi="fi-FI"/>
            </w:rPr>
            <w:t>Palkintojenjako</w:t>
          </w:r>
        </w:p>
      </w:docPartBody>
    </w:docPart>
    <w:docPart>
      <w:docPartPr>
        <w:name w:val="F4F354CB1C93491EADAEF21699534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FDC5D-1CE7-4532-9F9E-8B2B44BB2DB2}"/>
      </w:docPartPr>
      <w:docPartBody>
        <w:p w:rsidR="002D720B" w:rsidRDefault="00CD1C88" w:rsidP="00CD1C88">
          <w:pPr>
            <w:pStyle w:val="F4F354CB1C93491EADAEF216995347A81"/>
          </w:pPr>
          <w:r>
            <w:rPr>
              <w:lang w:bidi="fi-FI"/>
            </w:rPr>
            <w:t>4. toukokuuta</w:t>
          </w:r>
        </w:p>
      </w:docPartBody>
    </w:docPart>
    <w:docPart>
      <w:docPartPr>
        <w:name w:val="1FA347BC805E48C786B1C69AA6FD4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B8755-FA0B-48D3-874E-2AA202D04983}"/>
      </w:docPartPr>
      <w:docPartBody>
        <w:p w:rsidR="002D720B" w:rsidRDefault="00CD1C88" w:rsidP="00CD1C88">
          <w:pPr>
            <w:pStyle w:val="1FA347BC805E48C786B1C69AA6FD4B4D1"/>
          </w:pPr>
          <w:r>
            <w:rPr>
              <w:rStyle w:val="Korostus"/>
              <w:lang w:bidi="fi-FI"/>
            </w:rPr>
            <w:t>klo 18.00</w:t>
          </w:r>
        </w:p>
      </w:docPartBody>
    </w:docPart>
    <w:docPart>
      <w:docPartPr>
        <w:name w:val="E9DD848A7D89473CA97BB511D5DA7F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27E71-1A26-49C9-811C-220C94DE0F13}"/>
      </w:docPartPr>
      <w:docPartBody>
        <w:p w:rsidR="002D720B" w:rsidRDefault="00CD1C88" w:rsidP="00CD1C88">
          <w:pPr>
            <w:pStyle w:val="E9DD848A7D89473CA97BB511D5DA7F9C2"/>
          </w:pPr>
          <w:r>
            <w:rPr>
              <w:lang w:bidi="fi-FI"/>
            </w:rPr>
            <w:t>Lahjat</w:t>
          </w:r>
        </w:p>
      </w:docPartBody>
    </w:docPart>
    <w:docPart>
      <w:docPartPr>
        <w:name w:val="BABEA9F51A5540028AA5A39D5CE66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1D7A2-64A8-4E96-B668-6F52CA69F0EE}"/>
      </w:docPartPr>
      <w:docPartBody>
        <w:p w:rsidR="002D720B" w:rsidRDefault="00CD1C88" w:rsidP="00CD1C88">
          <w:pPr>
            <w:pStyle w:val="BABEA9F51A5540028AA5A39D5CE66E681"/>
          </w:pPr>
          <w:r>
            <w:rPr>
              <w:lang w:bidi="fi-FI"/>
            </w:rPr>
            <w:t>5. toukokuuta</w:t>
          </w:r>
        </w:p>
      </w:docPartBody>
    </w:docPart>
    <w:docPart>
      <w:docPartPr>
        <w:name w:val="9D36A82F623842BBB9C99958770CA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4BC75-6234-4AAC-ABF1-ED1F033CEC63}"/>
      </w:docPartPr>
      <w:docPartBody>
        <w:p w:rsidR="002D720B" w:rsidRDefault="00CD1C88" w:rsidP="00CD1C88">
          <w:pPr>
            <w:pStyle w:val="9D36A82F623842BBB9C99958770CA3021"/>
          </w:pPr>
          <w:r>
            <w:rPr>
              <w:rStyle w:val="Korostus"/>
              <w:lang w:bidi="fi-FI"/>
            </w:rPr>
            <w:t>klo 9.00</w:t>
          </w:r>
        </w:p>
      </w:docPartBody>
    </w:docPart>
    <w:docPart>
      <w:docPartPr>
        <w:name w:val="42808818CC404ED8A9222869D373D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BB66A-EABD-45AF-8A96-AAECA276E99A}"/>
      </w:docPartPr>
      <w:docPartBody>
        <w:p w:rsidR="002D720B" w:rsidRDefault="00CD1C88" w:rsidP="00CD1C88">
          <w:pPr>
            <w:pStyle w:val="42808818CC404ED8A9222869D373D0982"/>
          </w:pPr>
          <w:r>
            <w:rPr>
              <w:lang w:bidi="fi-FI"/>
            </w:rPr>
            <w:t>Maanantai</w:t>
          </w:r>
        </w:p>
      </w:docPartBody>
    </w:docPart>
    <w:docPart>
      <w:docPartPr>
        <w:name w:val="5BD5591102CD4766BA67454AB4A48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BCBD9-3E4E-4970-90D1-8F6EA5B4D080}"/>
      </w:docPartPr>
      <w:docPartBody>
        <w:p w:rsidR="002D720B" w:rsidRDefault="00CD1C88" w:rsidP="00CD1C88">
          <w:pPr>
            <w:pStyle w:val="5BD5591102CD4766BA67454AB4A4800B2"/>
          </w:pPr>
          <w:r>
            <w:rPr>
              <w:lang w:bidi="fi-FI"/>
            </w:rPr>
            <w:t>Keskiviikko</w:t>
          </w:r>
        </w:p>
      </w:docPartBody>
    </w:docPart>
    <w:docPart>
      <w:docPartPr>
        <w:name w:val="DEDF6EF540FC47818F8573C422FBA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FF4CA-FED2-4C65-A851-CB5221436E98}"/>
      </w:docPartPr>
      <w:docPartBody>
        <w:p w:rsidR="002D720B" w:rsidRDefault="00CD1C88" w:rsidP="00CD1C88">
          <w:pPr>
            <w:pStyle w:val="DEDF6EF540FC47818F8573C422FBAE0E2"/>
          </w:pPr>
          <w:r>
            <w:rPr>
              <w:lang w:bidi="fi-FI"/>
            </w:rPr>
            <w:t>Torstai</w:t>
          </w:r>
        </w:p>
      </w:docPartBody>
    </w:docPart>
    <w:docPart>
      <w:docPartPr>
        <w:name w:val="76B9A96F208F44DDBCD84F1C169FC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D7A7F-A3FD-4F97-A0CB-9C79CE62D1F7}"/>
      </w:docPartPr>
      <w:docPartBody>
        <w:p w:rsidR="002D720B" w:rsidRDefault="00CD1C88" w:rsidP="00CD1C88">
          <w:pPr>
            <w:pStyle w:val="76B9A96F208F44DDBCD84F1C169FC6842"/>
          </w:pPr>
          <w:r w:rsidRPr="00385ED7">
            <w:rPr>
              <w:lang w:bidi="fi-FI"/>
            </w:rPr>
            <w:t>Kiitos opettajalle -lounas</w:t>
          </w:r>
        </w:p>
      </w:docPartBody>
    </w:docPart>
    <w:docPart>
      <w:docPartPr>
        <w:name w:val="7ED6F532E86F49909C7CB638071A8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3E504-0DDF-4293-9002-5EEA71B69E40}"/>
      </w:docPartPr>
      <w:docPartBody>
        <w:p w:rsidR="002D720B" w:rsidRDefault="00CD1C88" w:rsidP="00CD1C88">
          <w:pPr>
            <w:pStyle w:val="7ED6F532E86F49909C7CB638071A81481"/>
          </w:pPr>
          <w:r>
            <w:rPr>
              <w:lang w:bidi="fi-FI"/>
            </w:rPr>
            <w:t>2. toukokuuta</w:t>
          </w:r>
          <w:r w:rsidRPr="002A7407">
            <w:rPr>
              <w:vertAlign w:val="superscript"/>
              <w:lang w:bidi="fi-FI"/>
            </w:rPr>
            <w:t>.</w:t>
          </w:r>
        </w:p>
      </w:docPartBody>
    </w:docPart>
    <w:docPart>
      <w:docPartPr>
        <w:name w:val="ED80725D5CAD4482BAA985D3F1F7D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ED7E1-8FFB-4E9F-B2B2-4006B4581D7B}"/>
      </w:docPartPr>
      <w:docPartBody>
        <w:p w:rsidR="002D720B" w:rsidRDefault="00CD1C88" w:rsidP="00CD1C88">
          <w:pPr>
            <w:pStyle w:val="ED80725D5CAD4482BAA985D3F1F7DC831"/>
          </w:pPr>
          <w:r w:rsidRPr="002A7407">
            <w:rPr>
              <w:rStyle w:val="Korostus"/>
              <w:lang w:bidi="fi-FI"/>
            </w:rPr>
            <w:t>klo 13.00</w:t>
          </w:r>
        </w:p>
      </w:docPartBody>
    </w:docPart>
    <w:docPart>
      <w:docPartPr>
        <w:name w:val="70F0F779F7B84D9E91D4AB4F0B0C50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18B91-563E-45F1-A3FD-376CBB92EF09}"/>
      </w:docPartPr>
      <w:docPartBody>
        <w:p w:rsidR="002D720B" w:rsidRDefault="00CD1C88" w:rsidP="00CD1C88">
          <w:pPr>
            <w:pStyle w:val="70F0F779F7B84D9E91D4AB4F0B0C50832"/>
          </w:pPr>
          <w:r>
            <w:rPr>
              <w:lang w:bidi="fi-FI"/>
            </w:rPr>
            <w:t>Palkintojenjako</w:t>
          </w:r>
        </w:p>
      </w:docPartBody>
    </w:docPart>
    <w:docPart>
      <w:docPartPr>
        <w:name w:val="E5C9AECF0F244471879199DDCD013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C099D-7D94-4787-B850-F7296FDA4DE3}"/>
      </w:docPartPr>
      <w:docPartBody>
        <w:p w:rsidR="002D720B" w:rsidRDefault="00CD1C88" w:rsidP="00CD1C88">
          <w:pPr>
            <w:pStyle w:val="E5C9AECF0F244471879199DDCD0139331"/>
          </w:pPr>
          <w:r>
            <w:rPr>
              <w:lang w:bidi="fi-FI"/>
            </w:rPr>
            <w:t>4. toukokuuta</w:t>
          </w:r>
        </w:p>
      </w:docPartBody>
    </w:docPart>
    <w:docPart>
      <w:docPartPr>
        <w:name w:val="EC53DDCD7A9148A4B26DD101065D7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7374D-AD4C-4FF1-A40F-F80D18DBD661}"/>
      </w:docPartPr>
      <w:docPartBody>
        <w:p w:rsidR="002D720B" w:rsidRDefault="00CD1C88" w:rsidP="00CD1C88">
          <w:pPr>
            <w:pStyle w:val="EC53DDCD7A9148A4B26DD101065D7A071"/>
          </w:pPr>
          <w:r>
            <w:rPr>
              <w:rStyle w:val="Korostus"/>
              <w:lang w:bidi="fi-FI"/>
            </w:rPr>
            <w:t>klo 18.00</w:t>
          </w:r>
        </w:p>
      </w:docPartBody>
    </w:docPart>
    <w:docPart>
      <w:docPartPr>
        <w:name w:val="9F45E6AF62574B07AE5A6C38CF6FB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0D1CA-E7C8-4B4B-8D40-CE2A20877EA7}"/>
      </w:docPartPr>
      <w:docPartBody>
        <w:p w:rsidR="002D720B" w:rsidRDefault="00CD1C88" w:rsidP="00CD1C88">
          <w:pPr>
            <w:pStyle w:val="9F45E6AF62574B07AE5A6C38CF6FB6602"/>
          </w:pPr>
          <w:r>
            <w:rPr>
              <w:lang w:bidi="fi-FI"/>
            </w:rPr>
            <w:t>Lahjat</w:t>
          </w:r>
        </w:p>
      </w:docPartBody>
    </w:docPart>
    <w:docPart>
      <w:docPartPr>
        <w:name w:val="2FCF02B0A6AC4A2C81E60E2C77E34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BB511-0FEE-48CE-AF5F-73714D9C672B}"/>
      </w:docPartPr>
      <w:docPartBody>
        <w:p w:rsidR="002D720B" w:rsidRDefault="00CD1C88" w:rsidP="00CD1C88">
          <w:pPr>
            <w:pStyle w:val="2FCF02B0A6AC4A2C81E60E2C77E3461F1"/>
          </w:pPr>
          <w:r>
            <w:rPr>
              <w:lang w:bidi="fi-FI"/>
            </w:rPr>
            <w:t>5. toukokuuta</w:t>
          </w:r>
        </w:p>
      </w:docPartBody>
    </w:docPart>
    <w:docPart>
      <w:docPartPr>
        <w:name w:val="CA66A2C83DC84A46AF660B80E455B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D459D-914D-4542-8744-A90B8CF4DBE9}"/>
      </w:docPartPr>
      <w:docPartBody>
        <w:p w:rsidR="002D720B" w:rsidRDefault="00CD1C88" w:rsidP="00CD1C88">
          <w:pPr>
            <w:pStyle w:val="CA66A2C83DC84A46AF660B80E455B9DC1"/>
          </w:pPr>
          <w:r>
            <w:rPr>
              <w:rStyle w:val="Korostus"/>
              <w:lang w:bidi="fi-FI"/>
            </w:rPr>
            <w:t>klo 9.00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413A"/>
    <w:rsid w:val="00046024"/>
    <w:rsid w:val="00190141"/>
    <w:rsid w:val="002966C8"/>
    <w:rsid w:val="002D720B"/>
    <w:rsid w:val="003B2CDF"/>
    <w:rsid w:val="0078263F"/>
    <w:rsid w:val="007E1410"/>
    <w:rsid w:val="0089413A"/>
    <w:rsid w:val="00B44CE8"/>
    <w:rsid w:val="00CD1C88"/>
    <w:rsid w:val="00D305F4"/>
    <w:rsid w:val="00D55B56"/>
    <w:rsid w:val="00E5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4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89413A"/>
    <w:rPr>
      <w:rFonts w:cs="Times New Roman"/>
      <w:sz w:val="3276"/>
      <w:szCs w:val="3276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styleId="Paikkamerkkiteksti">
    <w:name w:val="Placeholder Text"/>
    <w:basedOn w:val="Kappaleenoletusfontti"/>
    <w:uiPriority w:val="99"/>
    <w:semiHidden/>
    <w:rsid w:val="00CD1C88"/>
    <w:rPr>
      <w:color w:val="808080"/>
    </w:rPr>
  </w:style>
  <w:style w:type="character" w:styleId="Korostus">
    <w:name w:val="Emphasis"/>
    <w:basedOn w:val="Kappaleenoletusfontti"/>
    <w:uiPriority w:val="13"/>
    <w:qFormat/>
    <w:rsid w:val="00CD1C88"/>
    <w:rPr>
      <w:b w:val="0"/>
      <w:i/>
      <w:iCs/>
    </w:rPr>
  </w:style>
  <w:style w:type="character" w:styleId="Hienovarainenkorostus">
    <w:name w:val="Subtle Emphasis"/>
    <w:basedOn w:val="Kappaleenoletusfontti"/>
    <w:uiPriority w:val="14"/>
    <w:qFormat/>
    <w:rsid w:val="00CD1C88"/>
    <w:rPr>
      <w:i w:val="0"/>
      <w:iCs/>
      <w:color w:val="4472C4" w:themeColor="accent1"/>
      <w:sz w:val="56"/>
      <w:vertAlign w:val="superscript"/>
    </w:rPr>
  </w:style>
  <w:style w:type="paragraph" w:customStyle="1" w:styleId="FCEA349804514264B3435467588C5311">
    <w:name w:val="FCEA349804514264B3435467588C5311"/>
    <w:rsid w:val="00190141"/>
  </w:style>
  <w:style w:type="paragraph" w:customStyle="1" w:styleId="FF53C99AAEFE413FA489FE738683D303">
    <w:name w:val="FF53C99AAEFE413FA489FE738683D303"/>
    <w:rsid w:val="00190141"/>
  </w:style>
  <w:style w:type="paragraph" w:customStyle="1" w:styleId="CF8278001B5647B9A67DEB15983FEDC9">
    <w:name w:val="CF8278001B5647B9A67DEB15983FEDC9"/>
    <w:rsid w:val="00190141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6C12815F05048CAB330941FC343862B">
    <w:name w:val="26C12815F05048CAB330941FC343862B"/>
    <w:rsid w:val="00190141"/>
  </w:style>
  <w:style w:type="paragraph" w:customStyle="1" w:styleId="268B9F36F55F48EA8FA745728F7C5D5F">
    <w:name w:val="268B9F36F55F48EA8FA745728F7C5D5F"/>
    <w:rsid w:val="00190141"/>
  </w:style>
  <w:style w:type="paragraph" w:customStyle="1" w:styleId="390BF559F2014254AADC4D5D32FC914C">
    <w:name w:val="390BF559F2014254AADC4D5D32FC914C"/>
    <w:rsid w:val="00190141"/>
  </w:style>
  <w:style w:type="paragraph" w:customStyle="1" w:styleId="FAD144E9EEA847589E936FF4F054B0BE">
    <w:name w:val="FAD144E9EEA847589E936FF4F054B0BE"/>
    <w:rsid w:val="00190141"/>
  </w:style>
  <w:style w:type="paragraph" w:customStyle="1" w:styleId="B5A605C44085495995913F5196BC59E5">
    <w:name w:val="B5A605C44085495995913F5196BC59E5"/>
    <w:rsid w:val="00190141"/>
  </w:style>
  <w:style w:type="paragraph" w:customStyle="1" w:styleId="844A7D81111E43D48C8899EBFE7FC2A6">
    <w:name w:val="844A7D81111E43D48C8899EBFE7FC2A6"/>
    <w:rsid w:val="00190141"/>
  </w:style>
  <w:style w:type="paragraph" w:customStyle="1" w:styleId="E5B5F50D6960449B9F006CB40B260BEE">
    <w:name w:val="E5B5F50D6960449B9F006CB40B260BEE"/>
    <w:rsid w:val="00190141"/>
  </w:style>
  <w:style w:type="paragraph" w:customStyle="1" w:styleId="E9DD848A7D89473CA97BB511D5DA7F9C">
    <w:name w:val="E9DD848A7D89473CA97BB511D5DA7F9C"/>
    <w:rsid w:val="00190141"/>
  </w:style>
  <w:style w:type="paragraph" w:customStyle="1" w:styleId="42808818CC404ED8A9222869D373D098">
    <w:name w:val="42808818CC404ED8A9222869D373D098"/>
    <w:rsid w:val="00190141"/>
  </w:style>
  <w:style w:type="paragraph" w:customStyle="1" w:styleId="5BD5591102CD4766BA67454AB4A4800B">
    <w:name w:val="5BD5591102CD4766BA67454AB4A4800B"/>
    <w:rsid w:val="00190141"/>
  </w:style>
  <w:style w:type="paragraph" w:customStyle="1" w:styleId="DEDF6EF540FC47818F8573C422FBAE0E">
    <w:name w:val="DEDF6EF540FC47818F8573C422FBAE0E"/>
    <w:rsid w:val="00190141"/>
  </w:style>
  <w:style w:type="paragraph" w:customStyle="1" w:styleId="76B9A96F208F44DDBCD84F1C169FC684">
    <w:name w:val="76B9A96F208F44DDBCD84F1C169FC684"/>
    <w:rsid w:val="00190141"/>
  </w:style>
  <w:style w:type="paragraph" w:customStyle="1" w:styleId="70F0F779F7B84D9E91D4AB4F0B0C5083">
    <w:name w:val="70F0F779F7B84D9E91D4AB4F0B0C5083"/>
    <w:rsid w:val="00190141"/>
  </w:style>
  <w:style w:type="paragraph" w:customStyle="1" w:styleId="9F45E6AF62574B07AE5A6C38CF6FB660">
    <w:name w:val="9F45E6AF62574B07AE5A6C38CF6FB660"/>
    <w:rsid w:val="00190141"/>
  </w:style>
  <w:style w:type="paragraph" w:customStyle="1" w:styleId="00F9B7EA7C964BBA96822EBE21D5AEAD4">
    <w:name w:val="00F9B7EA7C964BBA96822EBE21D5AEAD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4">
    <w:name w:val="0BE261624D4D491E8FAAA2683EF60180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E6D62C8843A4207824FAD74AD38C9214">
    <w:name w:val="1E6D62C8843A4207824FAD74AD38C921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4">
    <w:name w:val="67A4368ABC0B4C93B09BB892E56AB97F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54DBC2F6741D44EDACDE2CEC228A03154">
    <w:name w:val="54DBC2F6741D44EDACDE2CEC228A0315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4">
    <w:name w:val="D049B1834CE14E86A32A6E60F86CA0E4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A5CEE6AE23864891BBB288361AFE9AA93">
    <w:name w:val="A5CEE6AE23864891BBB288361AFE9AA9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3">
    <w:name w:val="B268AC5248F2449D829FEE7DD6107827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F4F354CB1C93491EADAEF216995347A83">
    <w:name w:val="F4F354CB1C93491EADAEF216995347A8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3">
    <w:name w:val="1FA347BC805E48C786B1C69AA6FD4B4D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ABEA9F51A5540028AA5A39D5CE66E683">
    <w:name w:val="BABEA9F51A5540028AA5A39D5CE66E68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3">
    <w:name w:val="9D36A82F623842BBB9C99958770CA302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ED6F532E86F49909C7CB638071A81483">
    <w:name w:val="7ED6F532E86F49909C7CB638071A8148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3">
    <w:name w:val="ED80725D5CAD4482BAA985D3F1F7DC83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C9AECF0F244471879199DDCD0139333">
    <w:name w:val="E5C9AECF0F244471879199DDCD013933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3">
    <w:name w:val="EC53DDCD7A9148A4B26DD101065D7A07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FCF02B0A6AC4A2C81E60E2C77E3461F3">
    <w:name w:val="2FCF02B0A6AC4A2C81E60E2C77E3461F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3">
    <w:name w:val="CA66A2C83DC84A46AF660B80E455B9DC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6EBF1A85BE44CDA981AAFDDFE46A12B">
    <w:name w:val="B6EBF1A85BE44CDA981AAFDDFE46A12B"/>
    <w:rsid w:val="00CD1C8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CEA349804514264B3435467588C53111">
    <w:name w:val="FCEA349804514264B3435467588C53111"/>
    <w:rsid w:val="00CD1C8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F53C99AAEFE413FA489FE738683D3031">
    <w:name w:val="FF53C99AAEFE413FA489FE738683D3031"/>
    <w:rsid w:val="00CD1C8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CF8278001B5647B9A67DEB15983FEDC91">
    <w:name w:val="CF8278001B5647B9A67DEB15983FEDC91"/>
    <w:rsid w:val="00CD1C8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00F9B7EA7C964BBA96822EBE21D5AEAD">
    <w:name w:val="00F9B7EA7C964BBA96822EBE21D5AEAD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">
    <w:name w:val="0BE261624D4D491E8FAAA2683EF60180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C12815F05048CAB330941FC343862B1">
    <w:name w:val="26C12815F05048CAB330941FC343862B1"/>
    <w:rsid w:val="00CD1C8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E6D62C8843A4207824FAD74AD38C921">
    <w:name w:val="1E6D62C8843A4207824FAD74AD38C921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">
    <w:name w:val="67A4368ABC0B4C93B09BB892E56AB97F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8B9F36F55F48EA8FA745728F7C5D5F1">
    <w:name w:val="268B9F36F55F48EA8FA745728F7C5D5F1"/>
    <w:rsid w:val="00CD1C8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54DBC2F6741D44EDACDE2CEC228A0315">
    <w:name w:val="54DBC2F6741D44EDACDE2CEC228A0315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">
    <w:name w:val="D049B1834CE14E86A32A6E60F86CA0E4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90BF559F2014254AADC4D5D32FC914C1">
    <w:name w:val="390BF559F2014254AADC4D5D32FC914C1"/>
    <w:rsid w:val="00CD1C8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AD144E9EEA847589E936FF4F054B0BE1">
    <w:name w:val="FAD144E9EEA847589E936FF4F054B0BE1"/>
    <w:rsid w:val="00CD1C8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B5A605C44085495995913F5196BC59E51">
    <w:name w:val="B5A605C44085495995913F5196BC59E51"/>
    <w:rsid w:val="00CD1C8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844A7D81111E43D48C8899EBFE7FC2A61">
    <w:name w:val="844A7D81111E43D48C8899EBFE7FC2A61"/>
    <w:rsid w:val="00CD1C8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A5CEE6AE23864891BBB288361AFE9AA9">
    <w:name w:val="A5CEE6AE23864891BBB288361AFE9AA9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">
    <w:name w:val="B268AC5248F2449D829FEE7DD6107827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B5F50D6960449B9F006CB40B260BEE1">
    <w:name w:val="E5B5F50D6960449B9F006CB40B260BEE1"/>
    <w:rsid w:val="00CD1C8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F4F354CB1C93491EADAEF216995347A8">
    <w:name w:val="F4F354CB1C93491EADAEF216995347A8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">
    <w:name w:val="1FA347BC805E48C786B1C69AA6FD4B4D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9DD848A7D89473CA97BB511D5DA7F9C1">
    <w:name w:val="E9DD848A7D89473CA97BB511D5DA7F9C1"/>
    <w:rsid w:val="00CD1C8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BABEA9F51A5540028AA5A39D5CE66E68">
    <w:name w:val="BABEA9F51A5540028AA5A39D5CE66E68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">
    <w:name w:val="9D36A82F623842BBB9C99958770CA302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42808818CC404ED8A9222869D373D0981">
    <w:name w:val="42808818CC404ED8A9222869D373D0981"/>
    <w:rsid w:val="00CD1C8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5BD5591102CD4766BA67454AB4A4800B1">
    <w:name w:val="5BD5591102CD4766BA67454AB4A4800B1"/>
    <w:rsid w:val="00CD1C8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DEDF6EF540FC47818F8573C422FBAE0E1">
    <w:name w:val="DEDF6EF540FC47818F8573C422FBAE0E1"/>
    <w:rsid w:val="00CD1C8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76B9A96F208F44DDBCD84F1C169FC6841">
    <w:name w:val="76B9A96F208F44DDBCD84F1C169FC6841"/>
    <w:rsid w:val="00CD1C8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7ED6F532E86F49909C7CB638071A8148">
    <w:name w:val="7ED6F532E86F49909C7CB638071A8148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">
    <w:name w:val="ED80725D5CAD4482BAA985D3F1F7DC83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0F0F779F7B84D9E91D4AB4F0B0C50831">
    <w:name w:val="70F0F779F7B84D9E91D4AB4F0B0C50831"/>
    <w:rsid w:val="00CD1C8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E5C9AECF0F244471879199DDCD013933">
    <w:name w:val="E5C9AECF0F244471879199DDCD013933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">
    <w:name w:val="EC53DDCD7A9148A4B26DD101065D7A07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F45E6AF62574B07AE5A6C38CF6FB6601">
    <w:name w:val="9F45E6AF62574B07AE5A6C38CF6FB6601"/>
    <w:rsid w:val="00CD1C8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FCF02B0A6AC4A2C81E60E2C77E3461F">
    <w:name w:val="2FCF02B0A6AC4A2C81E60E2C77E3461F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">
    <w:name w:val="CA66A2C83DC84A46AF660B80E455B9DC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56BC7418F554BC39D15CF374E22913B">
    <w:name w:val="356BC7418F554BC39D15CF374E22913B"/>
    <w:rsid w:val="00CD1C88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1FC1DE681892465B9AD96657741B5607">
    <w:name w:val="1FC1DE681892465B9AD96657741B5607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CB35D5C91F0413288EEB0E200B48964">
    <w:name w:val="BCB35D5C91F0413288EEB0E200B48964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947D17ABABC443F4BBE2D794C4980941">
    <w:name w:val="947D17ABABC443F4BBE2D794C4980941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CC729F441D0948DD8FE57C199371F44D">
    <w:name w:val="CC729F441D0948DD8FE57C199371F44D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AE937A6E8BA4025B60F2F9E4A10483D">
    <w:name w:val="6AE937A6E8BA4025B60F2F9E4A10483D"/>
    <w:rsid w:val="00CD1C8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7082FC4DDDA4296944325F943D024EB">
    <w:name w:val="E7082FC4DDDA4296944325F943D024EB"/>
    <w:rsid w:val="00CD1C8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62F25E7AD5174ACE8A9B499CE292D317">
    <w:name w:val="62F25E7AD5174ACE8A9B499CE292D317"/>
    <w:rsid w:val="00CD1C88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46A900708F6940F194573AD3294B5DDA">
    <w:name w:val="46A900708F6940F194573AD3294B5DDA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4C597E200C66492B971F1FF29209C5DD">
    <w:name w:val="4C597E200C66492B971F1FF29209C5DD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402098A043594549899D225C8FFF155A">
    <w:name w:val="402098A043594549899D225C8FFF155A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3F350385F861458C99506EA1CB1FF4A9">
    <w:name w:val="3F350385F861458C99506EA1CB1FF4A9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2CE788C19B5444BBB6ED72D7DF39926">
    <w:name w:val="B2CE788C19B5444BBB6ED72D7DF39926"/>
    <w:rsid w:val="00CD1C8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646DCC165B4E47238D06DAB957CDFB44">
    <w:name w:val="646DCC165B4E47238D06DAB957CDFB44"/>
    <w:rsid w:val="00CD1C8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7C2D2B4177804DED82CE1FD1A8DF35C5">
    <w:name w:val="7C2D2B4177804DED82CE1FD1A8DF35C5"/>
    <w:rsid w:val="00CD1C88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3EF38DA9DA954F68915323AB2A27EA2B">
    <w:name w:val="3EF38DA9DA954F68915323AB2A27EA2B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75D57E69A56434D859028D2322C9945">
    <w:name w:val="175D57E69A56434D859028D2322C9945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0BDE61C692BA4A6CA1003E056A72BF1F">
    <w:name w:val="0BDE61C692BA4A6CA1003E056A72BF1F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3019AC0A09F4547962CB8D38056B1A9">
    <w:name w:val="E3019AC0A09F4547962CB8D38056B1A9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C698753D54E46179457A669772B1751">
    <w:name w:val="2C698753D54E46179457A669772B1751"/>
    <w:rsid w:val="00CD1C8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C22A24DA9D8140CD892B3C32839F7B09">
    <w:name w:val="C22A24DA9D8140CD892B3C32839F7B09"/>
    <w:rsid w:val="00CD1C8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B6EBF1A85BE44CDA981AAFDDFE46A12B1">
    <w:name w:val="B6EBF1A85BE44CDA981AAFDDFE46A12B1"/>
    <w:rsid w:val="00CD1C8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CEA349804514264B3435467588C53112">
    <w:name w:val="FCEA349804514264B3435467588C53112"/>
    <w:rsid w:val="00CD1C8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F53C99AAEFE413FA489FE738683D3032">
    <w:name w:val="FF53C99AAEFE413FA489FE738683D3032"/>
    <w:rsid w:val="00CD1C8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CF8278001B5647B9A67DEB15983FEDC92">
    <w:name w:val="CF8278001B5647B9A67DEB15983FEDC92"/>
    <w:rsid w:val="00CD1C8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00F9B7EA7C964BBA96822EBE21D5AEAD1">
    <w:name w:val="00F9B7EA7C964BBA96822EBE21D5AEAD1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1">
    <w:name w:val="0BE261624D4D491E8FAAA2683EF601801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C12815F05048CAB330941FC343862B2">
    <w:name w:val="26C12815F05048CAB330941FC343862B2"/>
    <w:rsid w:val="00CD1C8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E6D62C8843A4207824FAD74AD38C9211">
    <w:name w:val="1E6D62C8843A4207824FAD74AD38C9211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1">
    <w:name w:val="67A4368ABC0B4C93B09BB892E56AB97F1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8B9F36F55F48EA8FA745728F7C5D5F2">
    <w:name w:val="268B9F36F55F48EA8FA745728F7C5D5F2"/>
    <w:rsid w:val="00CD1C8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54DBC2F6741D44EDACDE2CEC228A03151">
    <w:name w:val="54DBC2F6741D44EDACDE2CEC228A03151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1">
    <w:name w:val="D049B1834CE14E86A32A6E60F86CA0E41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90BF559F2014254AADC4D5D32FC914C2">
    <w:name w:val="390BF559F2014254AADC4D5D32FC914C2"/>
    <w:rsid w:val="00CD1C8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AD144E9EEA847589E936FF4F054B0BE2">
    <w:name w:val="FAD144E9EEA847589E936FF4F054B0BE2"/>
    <w:rsid w:val="00CD1C8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B5A605C44085495995913F5196BC59E52">
    <w:name w:val="B5A605C44085495995913F5196BC59E52"/>
    <w:rsid w:val="00CD1C8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844A7D81111E43D48C8899EBFE7FC2A62">
    <w:name w:val="844A7D81111E43D48C8899EBFE7FC2A62"/>
    <w:rsid w:val="00CD1C8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A5CEE6AE23864891BBB288361AFE9AA91">
    <w:name w:val="A5CEE6AE23864891BBB288361AFE9AA91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1">
    <w:name w:val="B268AC5248F2449D829FEE7DD61078271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B5F50D6960449B9F006CB40B260BEE2">
    <w:name w:val="E5B5F50D6960449B9F006CB40B260BEE2"/>
    <w:rsid w:val="00CD1C8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F4F354CB1C93491EADAEF216995347A81">
    <w:name w:val="F4F354CB1C93491EADAEF216995347A81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1">
    <w:name w:val="1FA347BC805E48C786B1C69AA6FD4B4D1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9DD848A7D89473CA97BB511D5DA7F9C2">
    <w:name w:val="E9DD848A7D89473CA97BB511D5DA7F9C2"/>
    <w:rsid w:val="00CD1C8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BABEA9F51A5540028AA5A39D5CE66E681">
    <w:name w:val="BABEA9F51A5540028AA5A39D5CE66E681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1">
    <w:name w:val="9D36A82F623842BBB9C99958770CA3021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42808818CC404ED8A9222869D373D0982">
    <w:name w:val="42808818CC404ED8A9222869D373D0982"/>
    <w:rsid w:val="00CD1C8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5BD5591102CD4766BA67454AB4A4800B2">
    <w:name w:val="5BD5591102CD4766BA67454AB4A4800B2"/>
    <w:rsid w:val="00CD1C8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DEDF6EF540FC47818F8573C422FBAE0E2">
    <w:name w:val="DEDF6EF540FC47818F8573C422FBAE0E2"/>
    <w:rsid w:val="00CD1C8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76B9A96F208F44DDBCD84F1C169FC6842">
    <w:name w:val="76B9A96F208F44DDBCD84F1C169FC6842"/>
    <w:rsid w:val="00CD1C8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7ED6F532E86F49909C7CB638071A81481">
    <w:name w:val="7ED6F532E86F49909C7CB638071A81481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1">
    <w:name w:val="ED80725D5CAD4482BAA985D3F1F7DC831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0F0F779F7B84D9E91D4AB4F0B0C50832">
    <w:name w:val="70F0F779F7B84D9E91D4AB4F0B0C50832"/>
    <w:rsid w:val="00CD1C8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E5C9AECF0F244471879199DDCD0139331">
    <w:name w:val="E5C9AECF0F244471879199DDCD0139331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1">
    <w:name w:val="EC53DDCD7A9148A4B26DD101065D7A071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F45E6AF62574B07AE5A6C38CF6FB6602">
    <w:name w:val="9F45E6AF62574B07AE5A6C38CF6FB6602"/>
    <w:rsid w:val="00CD1C88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FCF02B0A6AC4A2C81E60E2C77E3461F1">
    <w:name w:val="2FCF02B0A6AC4A2C81E60E2C77E3461F1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1">
    <w:name w:val="CA66A2C83DC84A46AF660B80E455B9DC1"/>
    <w:rsid w:val="00CD1C88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56BC7418F554BC39D15CF374E22913B1">
    <w:name w:val="356BC7418F554BC39D15CF374E22913B1"/>
    <w:rsid w:val="00CD1C88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1FC1DE681892465B9AD96657741B56071">
    <w:name w:val="1FC1DE681892465B9AD96657741B56071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CB35D5C91F0413288EEB0E200B489641">
    <w:name w:val="BCB35D5C91F0413288EEB0E200B489641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947D17ABABC443F4BBE2D794C49809411">
    <w:name w:val="947D17ABABC443F4BBE2D794C49809411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CC729F441D0948DD8FE57C199371F44D1">
    <w:name w:val="CC729F441D0948DD8FE57C199371F44D1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AE937A6E8BA4025B60F2F9E4A10483D1">
    <w:name w:val="6AE937A6E8BA4025B60F2F9E4A10483D1"/>
    <w:rsid w:val="00CD1C8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56"/>
      <w:szCs w:val="32"/>
    </w:rPr>
  </w:style>
  <w:style w:type="paragraph" w:customStyle="1" w:styleId="E7082FC4DDDA4296944325F943D024EB1">
    <w:name w:val="E7082FC4DDDA4296944325F943D024EB1"/>
    <w:rsid w:val="00CD1C8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56"/>
      <w:szCs w:val="32"/>
    </w:rPr>
  </w:style>
  <w:style w:type="paragraph" w:customStyle="1" w:styleId="62F25E7AD5174ACE8A9B499CE292D3171">
    <w:name w:val="62F25E7AD5174ACE8A9B499CE292D3171"/>
    <w:rsid w:val="00CD1C88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46A900708F6940F194573AD3294B5DDA1">
    <w:name w:val="46A900708F6940F194573AD3294B5DDA1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4C597E200C66492B971F1FF29209C5DD1">
    <w:name w:val="4C597E200C66492B971F1FF29209C5DD1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402098A043594549899D225C8FFF155A1">
    <w:name w:val="402098A043594549899D225C8FFF155A1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3F350385F861458C99506EA1CB1FF4A91">
    <w:name w:val="3F350385F861458C99506EA1CB1FF4A91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2CE788C19B5444BBB6ED72D7DF399261">
    <w:name w:val="B2CE788C19B5444BBB6ED72D7DF399261"/>
    <w:rsid w:val="00CD1C8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56"/>
      <w:szCs w:val="32"/>
    </w:rPr>
  </w:style>
  <w:style w:type="paragraph" w:customStyle="1" w:styleId="646DCC165B4E47238D06DAB957CDFB441">
    <w:name w:val="646DCC165B4E47238D06DAB957CDFB441"/>
    <w:rsid w:val="00CD1C8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56"/>
      <w:szCs w:val="32"/>
    </w:rPr>
  </w:style>
  <w:style w:type="paragraph" w:customStyle="1" w:styleId="7C2D2B4177804DED82CE1FD1A8DF35C51">
    <w:name w:val="7C2D2B4177804DED82CE1FD1A8DF35C51"/>
    <w:rsid w:val="00CD1C88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3EF38DA9DA954F68915323AB2A27EA2B1">
    <w:name w:val="3EF38DA9DA954F68915323AB2A27EA2B1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75D57E69A56434D859028D2322C99451">
    <w:name w:val="175D57E69A56434D859028D2322C99451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0BDE61C692BA4A6CA1003E056A72BF1F1">
    <w:name w:val="0BDE61C692BA4A6CA1003E056A72BF1F1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3019AC0A09F4547962CB8D38056B1A91">
    <w:name w:val="E3019AC0A09F4547962CB8D38056B1A91"/>
    <w:rsid w:val="00CD1C8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C698753D54E46179457A669772B17511">
    <w:name w:val="2C698753D54E46179457A669772B17511"/>
    <w:rsid w:val="00CD1C8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56"/>
      <w:szCs w:val="32"/>
    </w:rPr>
  </w:style>
  <w:style w:type="paragraph" w:customStyle="1" w:styleId="C22A24DA9D8140CD892B3C32839F7B091">
    <w:name w:val="C22A24DA9D8140CD892B3C32839F7B091"/>
    <w:rsid w:val="00CD1C8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56"/>
      <w:szCs w:val="3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TeacherAppreciation">
  <a:themeElements>
    <a:clrScheme name="Teacher Appreciation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5A635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Teacher Appreciation">
      <a:majorFont>
        <a:latin typeface="Engravers MT"/>
        <a:ea typeface=""/>
        <a:cs typeface=""/>
      </a:majorFont>
      <a:minorFont>
        <a:latin typeface="Constantia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eacherAppreciation" id="{B1FF3DB2-8FE4-4EE3-858E-9812460569EB}" vid="{BEDAA844-7A77-4095-BF50-EDDE102A0DF2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3.xml><?xml version="1.0" encoding="utf-8"?>
<ds:datastoreItem xmlns:ds="http://schemas.openxmlformats.org/officeDocument/2006/customXml" ds:itemID="{5585C471-DE40-4939-A4A8-C87523396423}">
  <ds:schemaRefs>
    <ds:schemaRef ds:uri="http://schemas.microsoft.com/sharepoint/v3/contenttype/forms"/>
  </ds:schemaRefs>
</ds:datastoreItem>
</file>

<file path=customXml/itemProps22.xml><?xml version="1.0" encoding="utf-8"?>
<ds:datastoreItem xmlns:ds="http://schemas.openxmlformats.org/officeDocument/2006/customXml" ds:itemID="{EAA5D9D0-DB22-4D05-9F07-7F9B4074B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1.xml><?xml version="1.0" encoding="utf-8"?>
<ds:datastoreItem xmlns:ds="http://schemas.openxmlformats.org/officeDocument/2006/customXml" ds:itemID="{8499DA09-7D10-4B97-BAEE-33A5372521D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45134783</ap:Template>
  <ap:TotalTime>0</ap:TotalTime>
  <ap:Pages>3</ap:Pages>
  <ap:Words>62</ap:Words>
  <ap:Characters>507</ap:Characters>
  <ap:DocSecurity>0</ap:DocSecurity>
  <ap:Lines>4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568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1-03-30T17:00:00Z</dcterms:created>
  <dcterms:modified xsi:type="dcterms:W3CDTF">2021-04-08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